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10C43A96" w14:textId="07A2199F" w:rsidR="0057518B" w:rsidRPr="00D7022A" w:rsidRDefault="00A73694" w:rsidP="0057518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="0057518B"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C385030" w14:textId="54524043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 w:rsidR="00BD324A"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4AD1B25C" w14:textId="70F405DB" w:rsidR="00BD324A" w:rsidRPr="00BD324A" w:rsidRDefault="00BD324A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69B442EB" w14:textId="25A23E3F" w:rsidR="00BD324A" w:rsidRPr="00BD324A" w:rsidRDefault="00BD324A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42F9C236" w14:textId="7703E0FD" w:rsidR="00BD324A" w:rsidRDefault="00677291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BD324A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BD324A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BD324A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BD324A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0D4E04BA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2B98661B" w:rsidR="0057518B" w:rsidRPr="00D7022A" w:rsidRDefault="00697860" w:rsidP="0057518B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Expectations</w:t>
      </w:r>
    </w:p>
    <w:p w14:paraId="383F1481" w14:textId="483255EB" w:rsidR="00255BB4" w:rsidRPr="00D7022A" w:rsidRDefault="00255BB4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3850B04C" w14:textId="77777777" w:rsidR="003D6FC8" w:rsidRPr="003D6FC8" w:rsidRDefault="003D6FC8">
      <w:pPr>
        <w:jc w:val="both"/>
        <w:rPr>
          <w:rFonts w:ascii="Roboto" w:eastAsia="Calibri" w:hAnsi="Roboto" w:cs="Calibri"/>
          <w:b/>
          <w:noProof/>
        </w:rPr>
      </w:pPr>
    </w:p>
    <w:p w14:paraId="275B624B" w14:textId="760CFA20" w:rsidR="00041D83" w:rsidRPr="00E31D34" w:rsidRDefault="00697860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bookmarkStart w:id="0" w:name="_Hlk137264329"/>
      <w:r>
        <w:rPr>
          <w:rFonts w:ascii="Roboto" w:eastAsia="Calibri" w:hAnsi="Roboto" w:cs="Calibri"/>
          <w:b/>
          <w:noProof/>
          <w:sz w:val="28"/>
          <w:szCs w:val="28"/>
        </w:rPr>
        <w:t>Let’s Be Clear</w:t>
      </w:r>
    </w:p>
    <w:bookmarkEnd w:id="0"/>
    <w:p w14:paraId="7673BA90" w14:textId="6463AFFA" w:rsidR="00041D83" w:rsidRPr="00D7022A" w:rsidRDefault="002F682E">
      <w:pPr>
        <w:jc w:val="both"/>
        <w:rPr>
          <w:rFonts w:ascii="Roboto" w:eastAsia="Calibri" w:hAnsi="Roboto" w:cs="Calibri"/>
          <w:noProof/>
        </w:rPr>
      </w:pPr>
      <w:r w:rsidRPr="00E31D34">
        <w:rPr>
          <w:rFonts w:ascii="Roboto" w:eastAsia="Calibri" w:hAnsi="Roboto" w:cs="Calibri"/>
          <w:bCs/>
          <w:noProof/>
        </w:rPr>
        <w:t>I want my students t</w:t>
      </w:r>
      <w:r w:rsidRPr="00D7022A">
        <w:rPr>
          <w:rFonts w:ascii="Roboto" w:eastAsia="Calibri" w:hAnsi="Roboto" w:cs="Calibri"/>
          <w:noProof/>
        </w:rPr>
        <w:t xml:space="preserve">o launch successful and satisfying careers. </w:t>
      </w:r>
      <w:r w:rsidR="00EE173D">
        <w:rPr>
          <w:rFonts w:ascii="Roboto" w:eastAsia="Calibri" w:hAnsi="Roboto" w:cs="Calibri"/>
          <w:noProof/>
        </w:rPr>
        <w:t>Y</w:t>
      </w:r>
      <w:r w:rsidRPr="00D7022A">
        <w:rPr>
          <w:rFonts w:ascii="Roboto" w:eastAsia="Calibri" w:hAnsi="Roboto" w:cs="Calibri"/>
          <w:noProof/>
        </w:rPr>
        <w:t xml:space="preserve">our experience in my lab </w:t>
      </w:r>
      <w:r w:rsidR="00EE173D">
        <w:rPr>
          <w:rFonts w:ascii="Roboto" w:eastAsia="Calibri" w:hAnsi="Roboto" w:cs="Calibri"/>
          <w:noProof/>
        </w:rPr>
        <w:t>should</w:t>
      </w:r>
      <w:r w:rsidRPr="00D7022A">
        <w:rPr>
          <w:rFonts w:ascii="Roboto" w:eastAsia="Calibri" w:hAnsi="Roboto" w:cs="Calibri"/>
          <w:noProof/>
        </w:rPr>
        <w:t xml:space="preserve"> be fun</w:t>
      </w:r>
      <w:r w:rsidR="00EE173D">
        <w:rPr>
          <w:rFonts w:ascii="Roboto" w:eastAsia="Calibri" w:hAnsi="Roboto" w:cs="Calibri"/>
          <w:noProof/>
        </w:rPr>
        <w:t xml:space="preserve"> and challenging</w:t>
      </w:r>
      <w:r w:rsidRPr="00D7022A">
        <w:rPr>
          <w:rFonts w:ascii="Roboto" w:eastAsia="Calibri" w:hAnsi="Roboto" w:cs="Calibri"/>
          <w:noProof/>
        </w:rPr>
        <w:t xml:space="preserve">. </w:t>
      </w:r>
      <w:r w:rsidR="00EE173D">
        <w:rPr>
          <w:rFonts w:ascii="Roboto" w:eastAsia="Calibri" w:hAnsi="Roboto" w:cs="Calibri"/>
          <w:noProof/>
        </w:rPr>
        <w:t>But</w:t>
      </w:r>
      <w:r w:rsidRPr="00D7022A">
        <w:rPr>
          <w:rFonts w:ascii="Roboto" w:eastAsia="Calibri" w:hAnsi="Roboto" w:cs="Calibri"/>
          <w:noProof/>
        </w:rPr>
        <w:t xml:space="preserve"> what should </w:t>
      </w:r>
      <w:r w:rsidR="00EE173D">
        <w:rPr>
          <w:rFonts w:ascii="Roboto" w:eastAsia="Calibri" w:hAnsi="Roboto" w:cs="Calibri"/>
          <w:noProof/>
        </w:rPr>
        <w:t>you</w:t>
      </w:r>
      <w:r w:rsidRPr="00D7022A">
        <w:rPr>
          <w:rFonts w:ascii="Roboto" w:eastAsia="Calibri" w:hAnsi="Roboto" w:cs="Calibri"/>
          <w:noProof/>
        </w:rPr>
        <w:t xml:space="preserve"> expect </w:t>
      </w:r>
      <w:r w:rsidR="00D7022A" w:rsidRPr="00D7022A">
        <w:rPr>
          <w:rFonts w:ascii="Roboto" w:eastAsia="Calibri" w:hAnsi="Roboto" w:cs="Calibri"/>
          <w:noProof/>
        </w:rPr>
        <w:t>from</w:t>
      </w:r>
      <w:r w:rsidR="00EE173D">
        <w:rPr>
          <w:rFonts w:ascii="Roboto" w:eastAsia="Calibri" w:hAnsi="Roboto" w:cs="Calibri"/>
          <w:noProof/>
        </w:rPr>
        <w:t xml:space="preserve"> working with my group</w:t>
      </w:r>
      <w:r w:rsidRPr="00D7022A">
        <w:rPr>
          <w:rFonts w:ascii="Roboto" w:eastAsia="Calibri" w:hAnsi="Roboto" w:cs="Calibri"/>
          <w:noProof/>
        </w:rPr>
        <w:t xml:space="preserve">? </w:t>
      </w:r>
      <w:r w:rsidR="00084AA2">
        <w:rPr>
          <w:rFonts w:ascii="Roboto" w:eastAsia="Calibri" w:hAnsi="Roboto" w:cs="Calibri"/>
          <w:noProof/>
        </w:rPr>
        <w:t>Here</w:t>
      </w:r>
      <w:r w:rsidRPr="00D7022A">
        <w:rPr>
          <w:rFonts w:ascii="Roboto" w:eastAsia="Calibri" w:hAnsi="Roboto" w:cs="Calibri"/>
          <w:noProof/>
        </w:rPr>
        <w:t xml:space="preserve">, I outline </w:t>
      </w:r>
      <w:r w:rsidR="00084AA2">
        <w:rPr>
          <w:rFonts w:ascii="Roboto" w:eastAsia="Calibri" w:hAnsi="Roboto" w:cs="Calibri"/>
          <w:noProof/>
        </w:rPr>
        <w:t xml:space="preserve">some </w:t>
      </w:r>
      <w:r w:rsidRPr="00D7022A">
        <w:rPr>
          <w:rFonts w:ascii="Roboto" w:eastAsia="Calibri" w:hAnsi="Roboto" w:cs="Calibri"/>
          <w:noProof/>
        </w:rPr>
        <w:t>expectation</w:t>
      </w:r>
      <w:r w:rsidR="00EE173D">
        <w:rPr>
          <w:rFonts w:ascii="Roboto" w:eastAsia="Calibri" w:hAnsi="Roboto" w:cs="Calibri"/>
          <w:noProof/>
        </w:rPr>
        <w:t xml:space="preserve">s for </w:t>
      </w:r>
      <w:r w:rsidRPr="00D7022A">
        <w:rPr>
          <w:rFonts w:ascii="Roboto" w:eastAsia="Calibri" w:hAnsi="Roboto" w:cs="Calibri"/>
          <w:noProof/>
        </w:rPr>
        <w:t>students, postdoctoral associates</w:t>
      </w:r>
      <w:r w:rsidR="00D7022A" w:rsidRPr="00D7022A">
        <w:rPr>
          <w:rFonts w:ascii="Roboto" w:eastAsia="Calibri" w:hAnsi="Roboto" w:cs="Calibri"/>
          <w:noProof/>
        </w:rPr>
        <w:t>, and myself</w:t>
      </w:r>
      <w:r w:rsidRPr="00D7022A">
        <w:rPr>
          <w:rFonts w:ascii="Roboto" w:eastAsia="Calibri" w:hAnsi="Roboto" w:cs="Calibri"/>
          <w:noProof/>
        </w:rPr>
        <w:t>.</w:t>
      </w:r>
    </w:p>
    <w:p w14:paraId="50C9192D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4DD7BEB8" w14:textId="3BB08EEA" w:rsidR="00041D83" w:rsidRPr="00D7022A" w:rsidRDefault="00D7022A" w:rsidP="00D7022A">
      <w:p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b/>
          <w:noProof/>
        </w:rPr>
        <w:t>Scientific Virtues</w:t>
      </w:r>
      <w:r w:rsidR="002F682E" w:rsidRPr="00D7022A">
        <w:rPr>
          <w:rFonts w:ascii="Roboto" w:eastAsia="Calibri" w:hAnsi="Roboto" w:cs="Calibri"/>
          <w:b/>
          <w:noProof/>
        </w:rPr>
        <w:t>.</w:t>
      </w:r>
      <w:r w:rsidR="002F682E" w:rsidRPr="00D7022A">
        <w:rPr>
          <w:rFonts w:ascii="Roboto" w:eastAsia="Calibri" w:hAnsi="Roboto" w:cs="Calibri"/>
          <w:noProof/>
        </w:rPr>
        <w:t xml:space="preserve"> Robert Pennlock (Michigan State University) led a team that surveyed 400 top scientists</w:t>
      </w:r>
      <w:r w:rsidR="00EE173D">
        <w:rPr>
          <w:rFonts w:ascii="Roboto" w:eastAsia="Calibri" w:hAnsi="Roboto" w:cs="Calibri"/>
          <w:noProof/>
        </w:rPr>
        <w:t xml:space="preserve"> in the US</w:t>
      </w:r>
      <w:r w:rsidR="002F682E" w:rsidRPr="00D7022A">
        <w:rPr>
          <w:rFonts w:ascii="Roboto" w:eastAsia="Calibri" w:hAnsi="Roboto" w:cs="Calibri"/>
          <w:noProof/>
        </w:rPr>
        <w:t xml:space="preserve"> about the </w:t>
      </w:r>
      <w:r w:rsidR="00EE173D">
        <w:rPr>
          <w:rFonts w:ascii="Roboto" w:eastAsia="Calibri" w:hAnsi="Roboto" w:cs="Calibri"/>
          <w:noProof/>
        </w:rPr>
        <w:t xml:space="preserve">scientific </w:t>
      </w:r>
      <w:r w:rsidR="002F682E" w:rsidRPr="00D7022A">
        <w:rPr>
          <w:rFonts w:ascii="Roboto" w:eastAsia="Calibri" w:hAnsi="Roboto" w:cs="Calibri"/>
          <w:noProof/>
        </w:rPr>
        <w:t>virtues they thought were most important</w:t>
      </w:r>
      <w:r w:rsidRPr="00D7022A">
        <w:rPr>
          <w:rFonts w:ascii="Roboto" w:eastAsia="Calibri" w:hAnsi="Roboto" w:cs="Calibri"/>
          <w:noProof/>
        </w:rPr>
        <w:t xml:space="preserve"> (</w:t>
      </w:r>
      <w:r w:rsidRPr="00D7022A">
        <w:rPr>
          <w:rFonts w:ascii="Roboto" w:eastAsia="Calibri" w:hAnsi="Roboto" w:cs="Calibri"/>
          <w:i/>
          <w:iCs/>
          <w:noProof/>
        </w:rPr>
        <w:t>Nature</w:t>
      </w:r>
      <w:r w:rsidRPr="00D7022A">
        <w:rPr>
          <w:rFonts w:ascii="Roboto" w:eastAsia="Calibri" w:hAnsi="Roboto" w:cs="Calibri"/>
          <w:noProof/>
        </w:rPr>
        <w:t>, vol 532, p. 139, 2016)</w:t>
      </w:r>
      <w:r w:rsidR="002F682E" w:rsidRPr="00D7022A">
        <w:rPr>
          <w:rFonts w:ascii="Roboto" w:eastAsia="Calibri" w:hAnsi="Roboto" w:cs="Calibri"/>
          <w:noProof/>
        </w:rPr>
        <w:t xml:space="preserve">. </w:t>
      </w:r>
      <w:r w:rsidRPr="00D7022A">
        <w:rPr>
          <w:rFonts w:ascii="Roboto" w:eastAsia="Calibri" w:hAnsi="Roboto" w:cs="Calibri"/>
          <w:noProof/>
        </w:rPr>
        <w:t>We should endeavor to cultivat</w:t>
      </w:r>
      <w:r>
        <w:rPr>
          <w:rFonts w:ascii="Roboto" w:eastAsia="Calibri" w:hAnsi="Roboto" w:cs="Calibri"/>
          <w:noProof/>
        </w:rPr>
        <w:t xml:space="preserve">e the top </w:t>
      </w:r>
      <w:r w:rsidRPr="00D7022A">
        <w:rPr>
          <w:rFonts w:ascii="Roboto" w:eastAsia="Calibri" w:hAnsi="Roboto" w:cs="Calibri"/>
          <w:noProof/>
        </w:rPr>
        <w:t>five</w:t>
      </w:r>
      <w:r w:rsidR="002F682E" w:rsidRPr="00D7022A">
        <w:rPr>
          <w:rFonts w:ascii="Roboto" w:eastAsia="Calibri" w:hAnsi="Roboto" w:cs="Calibri"/>
          <w:noProof/>
        </w:rPr>
        <w:t>:</w:t>
      </w:r>
    </w:p>
    <w:p w14:paraId="68BC7DD8" w14:textId="27779BE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onesty</w:t>
      </w:r>
    </w:p>
    <w:p w14:paraId="2234C1FB" w14:textId="6CA20624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Curiosity</w:t>
      </w:r>
    </w:p>
    <w:p w14:paraId="5D026CFC" w14:textId="48B76C3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Perseverance</w:t>
      </w:r>
    </w:p>
    <w:p w14:paraId="411BDF3B" w14:textId="3B3A17F5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Objectivity</w:t>
      </w:r>
    </w:p>
    <w:p w14:paraId="654FB28C" w14:textId="72F24157" w:rsidR="00041D83" w:rsidRPr="00D7022A" w:rsidRDefault="00D7022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umility to evidence</w:t>
      </w:r>
      <w:r w:rsidR="003D6FC8">
        <w:rPr>
          <w:rFonts w:ascii="Roboto" w:eastAsia="Calibri" w:hAnsi="Roboto" w:cs="Calibri"/>
          <w:noProof/>
          <w:color w:val="000000"/>
        </w:rPr>
        <w:t xml:space="preserve"> – t</w:t>
      </w:r>
      <w:r w:rsidR="00EE173D">
        <w:rPr>
          <w:rFonts w:ascii="Roboto" w:eastAsia="Calibri" w:hAnsi="Roboto" w:cs="Calibri"/>
          <w:noProof/>
          <w:color w:val="000000"/>
        </w:rPr>
        <w:t xml:space="preserve">he </w:t>
      </w:r>
      <w:r w:rsidRPr="00D7022A">
        <w:rPr>
          <w:rFonts w:ascii="Roboto" w:eastAsia="Calibri" w:hAnsi="Roboto" w:cs="Calibri"/>
          <w:noProof/>
          <w:color w:val="000000"/>
        </w:rPr>
        <w:t>w</w:t>
      </w:r>
      <w:r w:rsidR="002F682E" w:rsidRPr="00D7022A">
        <w:rPr>
          <w:rFonts w:ascii="Roboto" w:eastAsia="Calibri" w:hAnsi="Roboto" w:cs="Calibri"/>
          <w:noProof/>
          <w:color w:val="000000"/>
        </w:rPr>
        <w:t>illingness to abandon ideas that conflict with data</w:t>
      </w:r>
    </w:p>
    <w:p w14:paraId="2F67425A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27693C4E" w14:textId="49F6B227" w:rsidR="00041D83" w:rsidRPr="00D7022A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You Have </w:t>
      </w:r>
      <w:r w:rsidR="00084AA2">
        <w:rPr>
          <w:rFonts w:ascii="Roboto" w:eastAsia="Calibri" w:hAnsi="Roboto" w:cs="Calibri"/>
          <w:b/>
          <w:noProof/>
          <w:sz w:val="28"/>
          <w:szCs w:val="28"/>
        </w:rPr>
        <w:t>of</w:t>
      </w: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>Me</w:t>
      </w:r>
    </w:p>
    <w:p w14:paraId="0B3B4C5D" w14:textId="7457CCEF" w:rsidR="00041D83" w:rsidRPr="00D7022A" w:rsidRDefault="0013148E">
      <w:p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esearch</w:t>
      </w:r>
      <w:r w:rsidRPr="00D7022A">
        <w:rPr>
          <w:rFonts w:ascii="Roboto" w:eastAsia="Calibri" w:hAnsi="Roboto" w:cs="Calibri"/>
          <w:noProof/>
        </w:rPr>
        <w:t xml:space="preserve"> is hard – I am here to help and support you</w:t>
      </w:r>
      <w:r w:rsidR="005D5B9F">
        <w:rPr>
          <w:rFonts w:ascii="Roboto" w:eastAsia="Calibri" w:hAnsi="Roboto" w:cs="Calibri"/>
          <w:noProof/>
        </w:rPr>
        <w:t xml:space="preserve">; to be your </w:t>
      </w:r>
      <w:r w:rsidR="005D5B9F" w:rsidRPr="005D5B9F">
        <w:rPr>
          <w:rFonts w:ascii="Roboto" w:eastAsia="Calibri" w:hAnsi="Roboto" w:cs="Calibri"/>
          <w:noProof/>
        </w:rPr>
        <w:t>ally and champion</w:t>
      </w:r>
      <w:r w:rsidR="005D5B9F">
        <w:rPr>
          <w:rFonts w:ascii="Roboto" w:eastAsia="Calibri" w:hAnsi="Roboto" w:cs="Calibri"/>
          <w:noProof/>
        </w:rPr>
        <w:t xml:space="preserve"> your interests</w:t>
      </w:r>
      <w:r w:rsidRPr="00D7022A">
        <w:rPr>
          <w:rFonts w:ascii="Roboto" w:eastAsia="Calibri" w:hAnsi="Roboto" w:cs="Calibri"/>
          <w:noProof/>
        </w:rPr>
        <w:t xml:space="preserve">. </w:t>
      </w:r>
      <w:r w:rsidR="002F682E" w:rsidRPr="00D7022A">
        <w:rPr>
          <w:rFonts w:ascii="Roboto" w:eastAsia="Calibri" w:hAnsi="Roboto" w:cs="Calibri"/>
          <w:noProof/>
        </w:rPr>
        <w:t>You should expect me to provide advice and guidance for your growth as a scientist. Specifically, you should expect me to:</w:t>
      </w:r>
    </w:p>
    <w:p w14:paraId="7CED3EF5" w14:textId="0328BB73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>Create an environment that is</w:t>
      </w:r>
      <w:r w:rsidR="00677291">
        <w:rPr>
          <w:rFonts w:ascii="Roboto" w:eastAsia="Calibri" w:hAnsi="Roboto" w:cs="Calibri"/>
          <w:noProof/>
        </w:rPr>
        <w:t xml:space="preserve"> fair</w:t>
      </w:r>
      <w:r w:rsidRPr="00D7022A">
        <w:rPr>
          <w:rFonts w:ascii="Roboto" w:eastAsia="Calibri" w:hAnsi="Roboto" w:cs="Calibri"/>
          <w:noProof/>
        </w:rPr>
        <w:t xml:space="preserve">, supportive, and </w:t>
      </w:r>
      <w:r w:rsidR="00677291">
        <w:rPr>
          <w:rFonts w:ascii="Roboto" w:eastAsia="Calibri" w:hAnsi="Roboto" w:cs="Calibri"/>
          <w:noProof/>
        </w:rPr>
        <w:t>respectful</w:t>
      </w:r>
    </w:p>
    <w:p w14:paraId="5CB30811" w14:textId="37A37CA6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</w:t>
      </w:r>
      <w:r w:rsidR="00084AA2">
        <w:rPr>
          <w:rFonts w:ascii="Roboto" w:eastAsia="Calibri" w:hAnsi="Roboto" w:cs="Calibri"/>
          <w:noProof/>
        </w:rPr>
        <w:t>navigate university policies</w:t>
      </w:r>
    </w:p>
    <w:p w14:paraId="26FE4ED0" w14:textId="15F1AFD1" w:rsidR="00041D83" w:rsidRPr="00D7022A" w:rsidRDefault="002F682E" w:rsidP="00084AA2">
      <w:pPr>
        <w:numPr>
          <w:ilvl w:val="0"/>
          <w:numId w:val="7"/>
        </w:numPr>
        <w:jc w:val="both"/>
        <w:rPr>
          <w:rFonts w:ascii="Roboto" w:hAnsi="Roboto"/>
          <w:noProof/>
        </w:rPr>
      </w:pPr>
      <w:r w:rsidRPr="00D7022A">
        <w:rPr>
          <w:rFonts w:ascii="Roboto" w:eastAsia="Calibri" w:hAnsi="Roboto" w:cs="Calibri"/>
          <w:noProof/>
        </w:rPr>
        <w:t>Help you set</w:t>
      </w:r>
      <w:r w:rsidR="00C0433E">
        <w:rPr>
          <w:rFonts w:ascii="Roboto" w:eastAsia="Calibri" w:hAnsi="Roboto" w:cs="Calibri"/>
          <w:noProof/>
        </w:rPr>
        <w:t xml:space="preserve"> and achieve</w:t>
      </w:r>
      <w:r w:rsidRPr="00D7022A">
        <w:rPr>
          <w:rFonts w:ascii="Roboto" w:eastAsia="Calibri" w:hAnsi="Roboto" w:cs="Calibri"/>
          <w:noProof/>
        </w:rPr>
        <w:t xml:space="preserve"> yearly goals</w:t>
      </w:r>
    </w:p>
    <w:p w14:paraId="052253EA" w14:textId="40962D82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Provide </w:t>
      </w:r>
      <w:r w:rsidR="00655841">
        <w:rPr>
          <w:rFonts w:ascii="Roboto" w:eastAsia="Calibri" w:hAnsi="Roboto" w:cs="Calibri"/>
          <w:noProof/>
        </w:rPr>
        <w:t xml:space="preserve">guidance and </w:t>
      </w:r>
      <w:r w:rsidRPr="00D7022A">
        <w:rPr>
          <w:rFonts w:ascii="Roboto" w:eastAsia="Calibri" w:hAnsi="Roboto" w:cs="Calibri"/>
          <w:noProof/>
        </w:rPr>
        <w:t>critical feedback on projects, papers, and presentations</w:t>
      </w:r>
    </w:p>
    <w:p w14:paraId="10F9DD07" w14:textId="5C5CA5F9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 xml:space="preserve">Ensure that you are </w:t>
      </w:r>
      <w:r w:rsidR="00333EF7">
        <w:rPr>
          <w:rFonts w:ascii="Roboto" w:eastAsia="Calibri" w:hAnsi="Roboto" w:cs="Calibri"/>
          <w:noProof/>
        </w:rPr>
        <w:t xml:space="preserve">fairly </w:t>
      </w:r>
      <w:r>
        <w:rPr>
          <w:rFonts w:ascii="Roboto" w:eastAsia="Calibri" w:hAnsi="Roboto" w:cs="Calibri"/>
          <w:noProof/>
        </w:rPr>
        <w:t>credited for you</w:t>
      </w:r>
      <w:r w:rsidR="00815DFF">
        <w:rPr>
          <w:rFonts w:ascii="Roboto" w:eastAsia="Calibri" w:hAnsi="Roboto" w:cs="Calibri"/>
          <w:noProof/>
        </w:rPr>
        <w:t>r</w:t>
      </w:r>
      <w:r>
        <w:rPr>
          <w:rFonts w:ascii="Roboto" w:eastAsia="Calibri" w:hAnsi="Roboto" w:cs="Calibri"/>
          <w:noProof/>
        </w:rPr>
        <w:t xml:space="preserve"> contributions on </w:t>
      </w:r>
      <w:r w:rsidR="00D86B8C">
        <w:rPr>
          <w:rFonts w:ascii="Roboto" w:eastAsia="Calibri" w:hAnsi="Roboto" w:cs="Calibri"/>
          <w:noProof/>
        </w:rPr>
        <w:t xml:space="preserve">presentations and </w:t>
      </w:r>
      <w:r>
        <w:rPr>
          <w:rFonts w:ascii="Roboto" w:eastAsia="Calibri" w:hAnsi="Roboto" w:cs="Calibri"/>
          <w:noProof/>
        </w:rPr>
        <w:t>papers</w:t>
      </w:r>
    </w:p>
    <w:p w14:paraId="5CA0FEAD" w14:textId="695821D0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</w:t>
      </w:r>
      <w:r w:rsidR="002F682E" w:rsidRPr="00D7022A">
        <w:rPr>
          <w:rFonts w:ascii="Roboto" w:eastAsia="Calibri" w:hAnsi="Roboto" w:cs="Calibri"/>
          <w:noProof/>
        </w:rPr>
        <w:t xml:space="preserve">elp </w:t>
      </w:r>
      <w:r>
        <w:rPr>
          <w:rFonts w:ascii="Roboto" w:eastAsia="Calibri" w:hAnsi="Roboto" w:cs="Calibri"/>
          <w:noProof/>
        </w:rPr>
        <w:t xml:space="preserve">you secure </w:t>
      </w:r>
      <w:r w:rsidR="002F682E" w:rsidRPr="00D7022A">
        <w:rPr>
          <w:rFonts w:ascii="Roboto" w:eastAsia="Calibri" w:hAnsi="Roboto" w:cs="Calibri"/>
          <w:noProof/>
        </w:rPr>
        <w:t>financial support for tuition, research, and travel</w:t>
      </w:r>
    </w:p>
    <w:p w14:paraId="27572856" w14:textId="2DB22C71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balance </w:t>
      </w:r>
      <w:r w:rsidR="00C0433E">
        <w:rPr>
          <w:rFonts w:ascii="Roboto" w:eastAsia="Calibri" w:hAnsi="Roboto" w:cs="Calibri"/>
          <w:noProof/>
        </w:rPr>
        <w:t xml:space="preserve">academia </w:t>
      </w:r>
      <w:r w:rsidRPr="00D7022A">
        <w:rPr>
          <w:rFonts w:ascii="Roboto" w:eastAsia="Calibri" w:hAnsi="Roboto" w:cs="Calibri"/>
          <w:noProof/>
        </w:rPr>
        <w:t>and personal life. Science is hard</w:t>
      </w:r>
      <w:r w:rsidR="001D7099">
        <w:rPr>
          <w:rFonts w:ascii="Roboto" w:eastAsia="Calibri" w:hAnsi="Roboto" w:cs="Calibri"/>
          <w:noProof/>
        </w:rPr>
        <w:t xml:space="preserve"> work</w:t>
      </w:r>
      <w:r w:rsidRPr="00D7022A">
        <w:rPr>
          <w:rFonts w:ascii="Roboto" w:eastAsia="Calibri" w:hAnsi="Roboto" w:cs="Calibri"/>
          <w:noProof/>
        </w:rPr>
        <w:t>, but it should be fun!</w:t>
      </w:r>
    </w:p>
    <w:p w14:paraId="1AF6AD56" w14:textId="75161907" w:rsidR="00D66F57" w:rsidRPr="00791812" w:rsidRDefault="00655841" w:rsidP="00D66F57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elp</w:t>
      </w:r>
      <w:r w:rsidR="002F682E" w:rsidRPr="00D7022A">
        <w:rPr>
          <w:rFonts w:ascii="Roboto" w:eastAsia="Calibri" w:hAnsi="Roboto" w:cs="Calibri"/>
          <w:noProof/>
        </w:rPr>
        <w:t xml:space="preserve"> you </w:t>
      </w:r>
      <w:r>
        <w:rPr>
          <w:rFonts w:ascii="Roboto" w:eastAsia="Calibri" w:hAnsi="Roboto" w:cs="Calibri"/>
          <w:noProof/>
        </w:rPr>
        <w:t xml:space="preserve">find </w:t>
      </w:r>
      <w:r w:rsidR="002F682E" w:rsidRPr="00D7022A">
        <w:rPr>
          <w:rFonts w:ascii="Roboto" w:eastAsia="Calibri" w:hAnsi="Roboto" w:cs="Calibri"/>
          <w:noProof/>
        </w:rPr>
        <w:t>a position after leaving my lab – assuming you have met the expectations outline</w:t>
      </w:r>
      <w:r w:rsidR="00C0433E">
        <w:rPr>
          <w:rFonts w:ascii="Roboto" w:eastAsia="Calibri" w:hAnsi="Roboto" w:cs="Calibri"/>
          <w:noProof/>
        </w:rPr>
        <w:t>d</w:t>
      </w:r>
      <w:r w:rsidR="002F682E" w:rsidRPr="00D7022A">
        <w:rPr>
          <w:rFonts w:ascii="Roboto" w:eastAsia="Calibri" w:hAnsi="Roboto" w:cs="Calibri"/>
          <w:noProof/>
        </w:rPr>
        <w:t xml:space="preserve"> here. We are now part of an academic </w:t>
      </w:r>
      <w:r>
        <w:rPr>
          <w:rFonts w:ascii="Roboto" w:eastAsia="Calibri" w:hAnsi="Roboto" w:cs="Calibri"/>
          <w:noProof/>
        </w:rPr>
        <w:t>family</w:t>
      </w:r>
    </w:p>
    <w:p w14:paraId="348B85BC" w14:textId="77777777" w:rsidR="003D6FC8" w:rsidRPr="00D7022A" w:rsidRDefault="003D6FC8">
      <w:pPr>
        <w:jc w:val="both"/>
        <w:rPr>
          <w:rFonts w:ascii="Roboto" w:eastAsia="Calibri" w:hAnsi="Roboto" w:cs="Calibri"/>
          <w:noProof/>
        </w:rPr>
      </w:pPr>
    </w:p>
    <w:p w14:paraId="12D995DD" w14:textId="7A07688A" w:rsidR="00041D83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A91857">
        <w:rPr>
          <w:rFonts w:ascii="Roboto" w:eastAsia="Calibri" w:hAnsi="Roboto" w:cs="Calibri"/>
          <w:b/>
          <w:noProof/>
          <w:sz w:val="28"/>
          <w:szCs w:val="28"/>
        </w:rPr>
        <w:t>I Have of You</w:t>
      </w:r>
      <w:r w:rsidR="007D1E78">
        <w:rPr>
          <w:rFonts w:ascii="Roboto" w:eastAsia="Calibri" w:hAnsi="Roboto" w:cs="Calibri"/>
          <w:b/>
          <w:noProof/>
          <w:sz w:val="28"/>
          <w:szCs w:val="28"/>
        </w:rPr>
        <w:t xml:space="preserve"> (&amp; You Should Have for Your Lab Mates)</w:t>
      </w:r>
    </w:p>
    <w:p w14:paraId="1C2DEB6C" w14:textId="6C7ADA9D" w:rsidR="00A91857" w:rsidRPr="00A91857" w:rsidRDefault="008374EB">
      <w:pPr>
        <w:jc w:val="both"/>
        <w:rPr>
          <w:rFonts w:ascii="Roboto" w:eastAsia="Calibri" w:hAnsi="Roboto" w:cs="Calibri"/>
          <w:bCs/>
          <w:noProof/>
        </w:rPr>
      </w:pPr>
      <w:r>
        <w:rPr>
          <w:rFonts w:ascii="Roboto" w:eastAsia="Calibri" w:hAnsi="Roboto" w:cs="Calibri"/>
          <w:noProof/>
        </w:rPr>
        <w:t xml:space="preserve">And </w:t>
      </w:r>
      <w:r w:rsidR="00A91857" w:rsidRPr="00A91857">
        <w:rPr>
          <w:rFonts w:ascii="Roboto" w:eastAsia="Calibri" w:hAnsi="Roboto" w:cs="Calibri"/>
          <w:bCs/>
          <w:noProof/>
        </w:rPr>
        <w:t>I exp</w:t>
      </w:r>
      <w:r w:rsidR="00A91857">
        <w:rPr>
          <w:rFonts w:ascii="Roboto" w:eastAsia="Calibri" w:hAnsi="Roboto" w:cs="Calibri"/>
          <w:bCs/>
          <w:noProof/>
        </w:rPr>
        <w:t>e</w:t>
      </w:r>
      <w:r w:rsidR="00A91857" w:rsidRPr="00A91857">
        <w:rPr>
          <w:rFonts w:ascii="Roboto" w:eastAsia="Calibri" w:hAnsi="Roboto" w:cs="Calibri"/>
          <w:bCs/>
          <w:noProof/>
        </w:rPr>
        <w:t>ct that you</w:t>
      </w:r>
      <w:r w:rsidR="00331898">
        <w:rPr>
          <w:rFonts w:ascii="Roboto" w:eastAsia="Calibri" w:hAnsi="Roboto" w:cs="Calibri"/>
          <w:bCs/>
          <w:noProof/>
        </w:rPr>
        <w:t xml:space="preserve"> will</w:t>
      </w:r>
      <w:r w:rsidR="00A91857" w:rsidRPr="00A91857">
        <w:rPr>
          <w:rFonts w:ascii="Roboto" w:eastAsia="Calibri" w:hAnsi="Roboto" w:cs="Calibri"/>
          <w:bCs/>
          <w:noProof/>
        </w:rPr>
        <w:t>:</w:t>
      </w:r>
    </w:p>
    <w:p w14:paraId="4B474533" w14:textId="790A50FA" w:rsidR="00791812" w:rsidRDefault="00791812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Work independ</w:t>
      </w:r>
      <w:r w:rsidR="00815DFF">
        <w:rPr>
          <w:rFonts w:ascii="Roboto" w:eastAsia="Calibri" w:hAnsi="Roboto" w:cs="Calibri"/>
          <w:noProof/>
        </w:rPr>
        <w:t>e</w:t>
      </w:r>
      <w:r>
        <w:rPr>
          <w:rFonts w:ascii="Roboto" w:eastAsia="Calibri" w:hAnsi="Roboto" w:cs="Calibri"/>
          <w:noProof/>
        </w:rPr>
        <w:t>ntly, ethically, &amp; hard</w:t>
      </w:r>
      <w:r w:rsidR="008E1EB3">
        <w:rPr>
          <w:rFonts w:ascii="Roboto" w:eastAsia="Calibri" w:hAnsi="Roboto" w:cs="Calibri"/>
          <w:noProof/>
        </w:rPr>
        <w:t xml:space="preserve"> (</w:t>
      </w:r>
      <w:r w:rsidR="00677291">
        <w:rPr>
          <w:rFonts w:ascii="Roboto" w:eastAsia="Calibri" w:hAnsi="Roboto" w:cs="Calibri"/>
          <w:noProof/>
        </w:rPr>
        <w:t>40+</w:t>
      </w:r>
      <w:r w:rsidR="00677291">
        <w:rPr>
          <w:rFonts w:ascii="Roboto" w:eastAsia="Calibri" w:hAnsi="Roboto" w:cs="Calibri"/>
          <w:noProof/>
        </w:rPr>
        <w:t>/hrs (</w:t>
      </w:r>
      <w:r w:rsidR="00677291">
        <w:rPr>
          <w:rFonts w:ascii="Roboto" w:eastAsia="Calibri" w:hAnsi="Roboto" w:cs="Calibri"/>
          <w:noProof/>
        </w:rPr>
        <w:t>PD</w:t>
      </w:r>
      <w:r w:rsidR="00677291">
        <w:rPr>
          <w:rFonts w:ascii="Roboto" w:eastAsia="Calibri" w:hAnsi="Roboto" w:cs="Calibri"/>
          <w:noProof/>
        </w:rPr>
        <w:t>)</w:t>
      </w:r>
      <w:r w:rsidR="00677291">
        <w:rPr>
          <w:rFonts w:ascii="Roboto" w:eastAsia="Calibri" w:hAnsi="Roboto" w:cs="Calibri"/>
          <w:noProof/>
        </w:rPr>
        <w:t xml:space="preserve">, </w:t>
      </w:r>
      <w:r w:rsidR="00677291">
        <w:rPr>
          <w:rFonts w:ascii="Roboto" w:eastAsia="Calibri" w:hAnsi="Roboto" w:cs="Calibri"/>
          <w:noProof/>
        </w:rPr>
        <w:t>30/hrs (grad)</w:t>
      </w:r>
      <w:r w:rsidR="00677291">
        <w:rPr>
          <w:rFonts w:ascii="Roboto" w:eastAsia="Calibri" w:hAnsi="Roboto" w:cs="Calibri"/>
          <w:noProof/>
        </w:rPr>
        <w:t xml:space="preserve"> 2</w:t>
      </w:r>
      <w:r w:rsidR="004B1542">
        <w:rPr>
          <w:rFonts w:ascii="Roboto" w:eastAsia="Calibri" w:hAnsi="Roboto" w:cs="Calibri"/>
          <w:noProof/>
        </w:rPr>
        <w:t xml:space="preserve">0/hrs </w:t>
      </w:r>
      <w:r w:rsidR="00677291">
        <w:rPr>
          <w:rFonts w:ascii="Roboto" w:eastAsia="Calibri" w:hAnsi="Roboto" w:cs="Calibri"/>
          <w:noProof/>
        </w:rPr>
        <w:t>(undergrad)</w:t>
      </w:r>
      <w:r w:rsidR="004B1542">
        <w:rPr>
          <w:rFonts w:ascii="Roboto" w:eastAsia="Calibri" w:hAnsi="Roboto" w:cs="Calibri"/>
          <w:noProof/>
        </w:rPr>
        <w:t>)</w:t>
      </w:r>
    </w:p>
    <w:p w14:paraId="2AED6F09" w14:textId="4F2A8111" w:rsidR="00CE2D3F" w:rsidRDefault="00CE2D3F" w:rsidP="00CE2D3F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Be dependable: m</w:t>
      </w:r>
      <w:r w:rsidRPr="00D7022A">
        <w:rPr>
          <w:rFonts w:ascii="Roboto" w:eastAsia="Calibri" w:hAnsi="Roboto" w:cs="Calibri"/>
          <w:noProof/>
        </w:rPr>
        <w:t>eet deadlines</w:t>
      </w:r>
      <w:r>
        <w:rPr>
          <w:rFonts w:ascii="Roboto" w:eastAsia="Calibri" w:hAnsi="Roboto" w:cs="Calibri"/>
          <w:noProof/>
        </w:rPr>
        <w:t xml:space="preserve"> &amp; expectations</w:t>
      </w:r>
      <w:r w:rsidRPr="00D7022A">
        <w:rPr>
          <w:rFonts w:ascii="Roboto" w:eastAsia="Calibri" w:hAnsi="Roboto" w:cs="Calibri"/>
          <w:noProof/>
        </w:rPr>
        <w:t>.</w:t>
      </w:r>
    </w:p>
    <w:p w14:paraId="5B591B41" w14:textId="1BD17318" w:rsidR="00791812" w:rsidRPr="00791812" w:rsidRDefault="000803FB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0803FB">
        <w:rPr>
          <w:rFonts w:ascii="Roboto" w:eastAsia="Calibri" w:hAnsi="Roboto" w:cs="Calibri"/>
          <w:noProof/>
        </w:rPr>
        <w:t>Understand and follow our Quality Assurance Plan</w:t>
      </w:r>
      <w:r w:rsidR="003D1AA7">
        <w:rPr>
          <w:rFonts w:ascii="Roboto" w:eastAsia="Calibri" w:hAnsi="Roboto" w:cs="Calibri"/>
          <w:noProof/>
        </w:rPr>
        <w:t>s</w:t>
      </w:r>
    </w:p>
    <w:p w14:paraId="4056E98C" w14:textId="2459D78B" w:rsidR="00041D83" w:rsidRDefault="00331898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</w:t>
      </w:r>
      <w:r w:rsidR="002F682E" w:rsidRPr="00D7022A">
        <w:rPr>
          <w:rFonts w:ascii="Roboto" w:eastAsia="Calibri" w:hAnsi="Roboto" w:cs="Calibri"/>
          <w:noProof/>
        </w:rPr>
        <w:t>epresent</w:t>
      </w:r>
      <w:r w:rsidR="00A91857">
        <w:rPr>
          <w:rFonts w:ascii="Roboto" w:eastAsia="Calibri" w:hAnsi="Roboto" w:cs="Calibri"/>
          <w:noProof/>
        </w:rPr>
        <w:t xml:space="preserve"> your </w:t>
      </w:r>
      <w:r w:rsidR="00C0433E">
        <w:rPr>
          <w:rFonts w:ascii="Roboto" w:eastAsia="Calibri" w:hAnsi="Roboto" w:cs="Calibri"/>
          <w:noProof/>
        </w:rPr>
        <w:t>teammates</w:t>
      </w:r>
      <w:r w:rsidR="00D66F57">
        <w:rPr>
          <w:rFonts w:ascii="Roboto" w:eastAsia="Calibri" w:hAnsi="Roboto" w:cs="Calibri"/>
          <w:noProof/>
        </w:rPr>
        <w:t xml:space="preserve"> </w:t>
      </w:r>
      <w:r>
        <w:rPr>
          <w:rFonts w:ascii="Roboto" w:eastAsia="Calibri" w:hAnsi="Roboto" w:cs="Calibri"/>
          <w:noProof/>
        </w:rPr>
        <w:t xml:space="preserve">positively and professionally </w:t>
      </w:r>
      <w:r w:rsidR="00D66F57">
        <w:rPr>
          <w:rFonts w:ascii="Roboto" w:eastAsia="Calibri" w:hAnsi="Roboto" w:cs="Calibri"/>
          <w:noProof/>
        </w:rPr>
        <w:t>on- and off-line</w:t>
      </w:r>
    </w:p>
    <w:p w14:paraId="43D689F3" w14:textId="4D392554" w:rsidR="001D7099" w:rsidRPr="001D7099" w:rsidRDefault="001D7099" w:rsidP="001D7099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Get authorization</w:t>
      </w:r>
      <w:r w:rsidR="000F1BD4">
        <w:rPr>
          <w:rFonts w:ascii="Roboto" w:eastAsia="Calibri" w:hAnsi="Roboto" w:cs="Calibri"/>
          <w:noProof/>
        </w:rPr>
        <w:t xml:space="preserve"> from me</w:t>
      </w:r>
      <w:r>
        <w:rPr>
          <w:rFonts w:ascii="Roboto" w:eastAsia="Calibri" w:hAnsi="Roboto" w:cs="Calibri"/>
          <w:noProof/>
        </w:rPr>
        <w:t xml:space="preserve"> for sharing lab </w:t>
      </w:r>
      <w:r w:rsidRPr="00D7022A">
        <w:rPr>
          <w:rFonts w:ascii="Roboto" w:eastAsia="Calibri" w:hAnsi="Roboto" w:cs="Calibri"/>
          <w:noProof/>
        </w:rPr>
        <w:t xml:space="preserve">content </w:t>
      </w:r>
      <w:r>
        <w:rPr>
          <w:rFonts w:ascii="Roboto" w:eastAsia="Calibri" w:hAnsi="Roboto" w:cs="Calibri"/>
          <w:noProof/>
        </w:rPr>
        <w:t>on- or off-line</w:t>
      </w:r>
    </w:p>
    <w:p w14:paraId="3070FF6A" w14:textId="4B680491" w:rsidR="00791812" w:rsidRPr="00791812" w:rsidRDefault="00F378F2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Open &amp; honest communciation: t</w:t>
      </w:r>
      <w:r w:rsidR="00682954">
        <w:rPr>
          <w:rFonts w:ascii="Roboto" w:eastAsia="Calibri" w:hAnsi="Roboto" w:cs="Calibri"/>
          <w:noProof/>
        </w:rPr>
        <w:t>alk to me</w:t>
      </w:r>
      <w:r w:rsidR="00655B77">
        <w:rPr>
          <w:rFonts w:ascii="Roboto" w:eastAsia="Calibri" w:hAnsi="Roboto" w:cs="Calibri"/>
          <w:noProof/>
        </w:rPr>
        <w:t xml:space="preserve"> in person</w:t>
      </w:r>
      <w:r w:rsidR="00682954">
        <w:rPr>
          <w:rFonts w:ascii="Roboto" w:eastAsia="Calibri" w:hAnsi="Roboto" w:cs="Calibri"/>
          <w:noProof/>
        </w:rPr>
        <w:t xml:space="preserve"> about </w:t>
      </w:r>
      <w:r w:rsidR="00C444E2">
        <w:rPr>
          <w:rFonts w:ascii="Roboto" w:eastAsia="Calibri" w:hAnsi="Roboto" w:cs="Calibri"/>
          <w:noProof/>
        </w:rPr>
        <w:t>complaints,</w:t>
      </w:r>
      <w:r w:rsidR="002F682E" w:rsidRPr="00D7022A">
        <w:rPr>
          <w:rFonts w:ascii="Roboto" w:eastAsia="Calibri" w:hAnsi="Roboto" w:cs="Calibri"/>
          <w:noProof/>
        </w:rPr>
        <w:t xml:space="preserve"> </w:t>
      </w:r>
      <w:r w:rsidR="00331898">
        <w:rPr>
          <w:rFonts w:ascii="Roboto" w:eastAsia="Calibri" w:hAnsi="Roboto" w:cs="Calibri"/>
          <w:noProof/>
        </w:rPr>
        <w:t>challenges</w:t>
      </w:r>
      <w:r>
        <w:rPr>
          <w:rFonts w:ascii="Roboto" w:eastAsia="Calibri" w:hAnsi="Roboto" w:cs="Calibri"/>
          <w:noProof/>
        </w:rPr>
        <w:t>…</w:t>
      </w:r>
    </w:p>
    <w:p w14:paraId="4BE65570" w14:textId="25AEA2AD" w:rsidR="0003754B" w:rsidRDefault="002F682E" w:rsidP="0003754B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>Attend lab meetings and one-on-one meetings</w:t>
      </w:r>
    </w:p>
    <w:p w14:paraId="1269289E" w14:textId="77777777" w:rsidR="0003754B" w:rsidRDefault="0003754B" w:rsidP="0003754B">
      <w:pPr>
        <w:jc w:val="both"/>
        <w:rPr>
          <w:rFonts w:ascii="Roboto" w:eastAsia="Calibri" w:hAnsi="Roboto" w:cs="Calibri"/>
          <w:noProof/>
        </w:rPr>
      </w:pPr>
    </w:p>
    <w:p w14:paraId="4F6CDB8E" w14:textId="77777777" w:rsidR="000B030F" w:rsidRDefault="000B030F" w:rsidP="0003754B">
      <w:pPr>
        <w:jc w:val="both"/>
        <w:rPr>
          <w:rFonts w:ascii="Roboto" w:eastAsia="Calibri" w:hAnsi="Roboto" w:cs="Calibri"/>
          <w:noProof/>
        </w:rPr>
      </w:pPr>
    </w:p>
    <w:p w14:paraId="257CE307" w14:textId="77777777" w:rsidR="0003754B" w:rsidRPr="00D7022A" w:rsidRDefault="0003754B" w:rsidP="0003754B">
      <w:pPr>
        <w:ind w:left="432" w:hanging="432"/>
        <w:jc w:val="both"/>
        <w:rPr>
          <w:rFonts w:ascii="Roboto" w:eastAsia="Calibri" w:hAnsi="Roboto" w:cs="Calibri"/>
        </w:rPr>
      </w:pPr>
    </w:p>
    <w:p w14:paraId="4A4EBCB2" w14:textId="6F0FB232" w:rsidR="00B52F16" w:rsidRDefault="00B52F16" w:rsidP="00B52F16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lastRenderedPageBreak/>
        <w:t>Books</w:t>
      </w:r>
      <w:r>
        <w:rPr>
          <w:rFonts w:ascii="Roboto" w:eastAsia="Calibri" w:hAnsi="Roboto" w:cs="Calibri"/>
          <w:b/>
          <w:sz w:val="28"/>
          <w:szCs w:val="28"/>
        </w:rPr>
        <w:t xml:space="preserve"> &amp; Papers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>
        <w:rPr>
          <w:rFonts w:ascii="Roboto" w:eastAsia="Calibri" w:hAnsi="Roboto" w:cs="Calibri"/>
          <w:b/>
          <w:sz w:val="28"/>
          <w:szCs w:val="28"/>
        </w:rPr>
        <w:t>I Expect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>
        <w:rPr>
          <w:rFonts w:ascii="Roboto" w:eastAsia="Calibri" w:hAnsi="Roboto" w:cs="Calibri"/>
          <w:b/>
          <w:sz w:val="28"/>
          <w:szCs w:val="28"/>
        </w:rPr>
        <w:t>Underg</w:t>
      </w:r>
      <w:r w:rsidRPr="00A3215F">
        <w:rPr>
          <w:rFonts w:ascii="Roboto" w:eastAsia="Calibri" w:hAnsi="Roboto" w:cs="Calibri"/>
          <w:b/>
          <w:sz w:val="28"/>
          <w:szCs w:val="28"/>
        </w:rPr>
        <w:t>raduate Students</w:t>
      </w:r>
      <w:r>
        <w:rPr>
          <w:rFonts w:ascii="Roboto" w:eastAsia="Calibri" w:hAnsi="Roboto" w:cs="Calibri"/>
          <w:b/>
          <w:sz w:val="28"/>
          <w:szCs w:val="28"/>
        </w:rPr>
        <w:t xml:space="preserve"> to Read</w:t>
      </w:r>
    </w:p>
    <w:p w14:paraId="49A9DDBE" w14:textId="326FB340" w:rsidR="00B52F16" w:rsidRPr="00F84B58" w:rsidRDefault="00B52F16" w:rsidP="00B52F16">
      <w:pPr>
        <w:ind w:left="432" w:hanging="432"/>
        <w:jc w:val="both"/>
        <w:rPr>
          <w:rFonts w:ascii="Roboto" w:eastAsia="Calibri" w:hAnsi="Roboto" w:cs="Calibri"/>
          <w:bCs/>
          <w:i/>
          <w:iCs/>
        </w:rPr>
      </w:pPr>
      <w:r w:rsidRPr="00F84B58">
        <w:rPr>
          <w:rFonts w:ascii="Roboto" w:eastAsia="Calibri" w:hAnsi="Roboto" w:cs="Calibri"/>
          <w:bCs/>
          <w:i/>
          <w:iCs/>
        </w:rPr>
        <w:t xml:space="preserve">Finish </w:t>
      </w:r>
      <w:r>
        <w:rPr>
          <w:rFonts w:ascii="Roboto" w:eastAsia="Calibri" w:hAnsi="Roboto" w:cs="Calibri"/>
          <w:bCs/>
          <w:i/>
          <w:iCs/>
        </w:rPr>
        <w:t xml:space="preserve">before Graduation. Audio books are in </w:t>
      </w:r>
      <w:proofErr w:type="spellStart"/>
      <w:r w:rsidRPr="00846B77">
        <w:rPr>
          <w:rFonts w:ascii="Roboto" w:eastAsia="Calibri" w:hAnsi="Roboto" w:cs="Calibri"/>
          <w:bCs/>
          <w:i/>
          <w:iCs/>
        </w:rPr>
        <w:t>Lab_Resources</w:t>
      </w:r>
      <w:proofErr w:type="spellEnd"/>
      <w:proofErr w:type="gramStart"/>
      <w:r w:rsidRPr="00846B77">
        <w:rPr>
          <w:rFonts w:ascii="Roboto" w:eastAsia="Calibri" w:hAnsi="Roboto" w:cs="Calibri"/>
          <w:bCs/>
          <w:i/>
          <w:iCs/>
        </w:rPr>
        <w:t>\Library\Audiobooks</w:t>
      </w:r>
      <w:proofErr w:type="gramEnd"/>
    </w:p>
    <w:p w14:paraId="2289425E" w14:textId="08F8F8E1" w:rsidR="00B52F16" w:rsidRDefault="00B52F16" w:rsidP="00B52F16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F5043">
        <w:rPr>
          <w:rFonts w:ascii="Roboto" w:eastAsia="Calibri" w:hAnsi="Roboto" w:cs="Calibri"/>
          <w:i/>
          <w:iCs/>
          <w:noProof/>
        </w:rPr>
        <w:t>Chapter 1, An Introduction to the Phylogenetic Comparative Method</w:t>
      </w:r>
      <w:r w:rsidRPr="009F5043">
        <w:rPr>
          <w:rFonts w:ascii="Roboto" w:eastAsia="Calibri" w:hAnsi="Roboto" w:cs="Calibri"/>
          <w:noProof/>
        </w:rPr>
        <w:t xml:space="preserve"> by Emmanuel Paradis  (in Modern Phylogenetic Comparative Methods</w:t>
      </w:r>
      <w:r w:rsidR="00616062">
        <w:rPr>
          <w:rFonts w:ascii="Roboto" w:eastAsia="Calibri" w:hAnsi="Roboto" w:cs="Calibri"/>
          <w:noProof/>
        </w:rPr>
        <w:t>…</w:t>
      </w:r>
      <w:r w:rsidRPr="009F5043">
        <w:rPr>
          <w:rFonts w:ascii="Roboto" w:eastAsia="Calibri" w:hAnsi="Roboto" w:cs="Calibri"/>
          <w:noProof/>
        </w:rPr>
        <w:t>)</w:t>
      </w:r>
    </w:p>
    <w:p w14:paraId="39B689F4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Evolutionary Processes From Phylogenies</w:t>
      </w:r>
      <w:r>
        <w:rPr>
          <w:rFonts w:ascii="Roboto" w:eastAsia="Calibri" w:hAnsi="Roboto" w:cs="Calibri"/>
          <w:noProof/>
        </w:rPr>
        <w:t xml:space="preserve"> by </w:t>
      </w:r>
      <w:r w:rsidRPr="0008094D">
        <w:rPr>
          <w:rFonts w:ascii="Roboto" w:eastAsia="Calibri" w:hAnsi="Roboto" w:cs="Calibri"/>
          <w:noProof/>
        </w:rPr>
        <w:t xml:space="preserve">Pagel </w:t>
      </w:r>
      <w:r>
        <w:rPr>
          <w:rFonts w:ascii="Roboto" w:eastAsia="Calibri" w:hAnsi="Roboto" w:cs="Calibri"/>
          <w:noProof/>
        </w:rPr>
        <w:t>(</w:t>
      </w:r>
      <w:r w:rsidRPr="009F5043">
        <w:rPr>
          <w:rFonts w:ascii="Roboto" w:eastAsia="Calibri" w:hAnsi="Roboto" w:cs="Calibri"/>
          <w:noProof/>
        </w:rPr>
        <w:t>Zoologica Scripta</w:t>
      </w:r>
      <w:r>
        <w:rPr>
          <w:rFonts w:ascii="Roboto" w:eastAsia="Calibri" w:hAnsi="Roboto" w:cs="Calibri"/>
          <w:noProof/>
        </w:rPr>
        <w:t xml:space="preserve"> </w:t>
      </w:r>
      <w:r w:rsidRPr="0008094D">
        <w:rPr>
          <w:rFonts w:ascii="Roboto" w:eastAsia="Calibri" w:hAnsi="Roboto" w:cs="Calibri"/>
          <w:noProof/>
        </w:rPr>
        <w:t>199</w:t>
      </w:r>
      <w:r>
        <w:rPr>
          <w:rFonts w:ascii="Roboto" w:eastAsia="Calibri" w:hAnsi="Roboto" w:cs="Calibri"/>
          <w:noProof/>
        </w:rPr>
        <w:t>7)</w:t>
      </w:r>
    </w:p>
    <w:p w14:paraId="2AD73660" w14:textId="77777777" w:rsidR="00B52F16" w:rsidRPr="004843CA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the Historical Patterns of Biological Evolution</w:t>
      </w:r>
      <w:r w:rsidRPr="004843CA">
        <w:rPr>
          <w:rFonts w:ascii="Roboto" w:eastAsia="Calibri" w:hAnsi="Roboto" w:cs="Calibri"/>
          <w:noProof/>
        </w:rPr>
        <w:t xml:space="preserve"> by Pagel (Nature, 1999)</w:t>
      </w:r>
    </w:p>
    <w:p w14:paraId="1D4DC776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C552C3">
        <w:rPr>
          <w:rFonts w:ascii="Roboto" w:eastAsia="Calibri" w:hAnsi="Roboto" w:cs="Calibri"/>
          <w:i/>
          <w:iCs/>
          <w:noProof/>
        </w:rPr>
        <w:t>The Seven Deadly Sins of Comparative Analysis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Freckleton (JEvoBio, 2009)</w:t>
      </w:r>
    </w:p>
    <w:p w14:paraId="4BE9B163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E7089">
        <w:rPr>
          <w:rFonts w:ascii="Roboto" w:eastAsia="Calibri" w:hAnsi="Roboto" w:cs="Calibri"/>
          <w:i/>
          <w:iCs/>
          <w:noProof/>
        </w:rPr>
        <w:t>Tidy Data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Wickham</w:t>
      </w:r>
      <w:r>
        <w:rPr>
          <w:rFonts w:ascii="Roboto" w:eastAsia="Calibri" w:hAnsi="Roboto" w:cs="Calibri"/>
          <w:noProof/>
        </w:rPr>
        <w:t xml:space="preserve"> (</w:t>
      </w:r>
      <w:r w:rsidRPr="001154E7">
        <w:rPr>
          <w:rFonts w:ascii="Roboto" w:eastAsia="Calibri" w:hAnsi="Roboto" w:cs="Calibri"/>
          <w:noProof/>
        </w:rPr>
        <w:t>Journal of Statistical Software</w:t>
      </w:r>
      <w:r>
        <w:rPr>
          <w:rFonts w:ascii="Roboto" w:eastAsia="Calibri" w:hAnsi="Roboto" w:cs="Calibri"/>
          <w:noProof/>
        </w:rPr>
        <w:t xml:space="preserve">, </w:t>
      </w:r>
      <w:r w:rsidRPr="001154E7">
        <w:rPr>
          <w:rFonts w:ascii="Roboto" w:eastAsia="Calibri" w:hAnsi="Roboto" w:cs="Calibri"/>
          <w:noProof/>
        </w:rPr>
        <w:t>2014</w:t>
      </w:r>
      <w:r>
        <w:rPr>
          <w:rFonts w:ascii="Roboto" w:eastAsia="Calibri" w:hAnsi="Roboto" w:cs="Calibri"/>
          <w:noProof/>
        </w:rPr>
        <w:t>)</w:t>
      </w:r>
    </w:p>
    <w:p w14:paraId="5F4713A8" w14:textId="202CD578" w:rsidR="00B52F16" w:rsidRPr="00F84B58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  <w:noProof/>
        </w:rPr>
      </w:pPr>
      <w:r w:rsidRPr="00260214">
        <w:rPr>
          <w:rFonts w:ascii="Roboto" w:eastAsia="Calibri" w:hAnsi="Roboto" w:cs="Calibri"/>
          <w:i/>
          <w:iCs/>
          <w:noProof/>
        </w:rPr>
        <w:t>Ten Simple Rules for Effective Statistical Practice</w:t>
      </w:r>
      <w:r w:rsidRPr="00260214">
        <w:rPr>
          <w:rFonts w:ascii="Roboto" w:eastAsia="Calibri" w:hAnsi="Roboto" w:cs="Calibri"/>
          <w:noProof/>
        </w:rPr>
        <w:t xml:space="preserve"> by Kass et al. (PLOS Comp Bio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2016)</w:t>
      </w:r>
    </w:p>
    <w:p w14:paraId="4B752BBB" w14:textId="77777777" w:rsidR="00616062" w:rsidRDefault="00616062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</w:p>
    <w:p w14:paraId="431E54EA" w14:textId="51808B84" w:rsidR="0003754B" w:rsidRDefault="0003754B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Books</w:t>
      </w:r>
      <w:r>
        <w:rPr>
          <w:rFonts w:ascii="Roboto" w:eastAsia="Calibri" w:hAnsi="Roboto" w:cs="Calibri"/>
          <w:b/>
          <w:sz w:val="28"/>
          <w:szCs w:val="28"/>
        </w:rPr>
        <w:t xml:space="preserve"> &amp; Papers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 w:rsidR="00697860">
        <w:rPr>
          <w:rFonts w:ascii="Roboto" w:eastAsia="Calibri" w:hAnsi="Roboto" w:cs="Calibri"/>
          <w:b/>
          <w:sz w:val="28"/>
          <w:szCs w:val="28"/>
        </w:rPr>
        <w:t>I Expect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Graduate Students</w:t>
      </w:r>
      <w:r w:rsidR="00697860">
        <w:rPr>
          <w:rFonts w:ascii="Roboto" w:eastAsia="Calibri" w:hAnsi="Roboto" w:cs="Calibri"/>
          <w:b/>
          <w:sz w:val="28"/>
          <w:szCs w:val="28"/>
        </w:rPr>
        <w:t xml:space="preserve"> to Read</w:t>
      </w:r>
    </w:p>
    <w:p w14:paraId="7DAC78E2" w14:textId="5C2AD93F" w:rsidR="0003754B" w:rsidRPr="00F84B58" w:rsidRDefault="0003754B" w:rsidP="0003754B">
      <w:pPr>
        <w:ind w:left="432" w:hanging="432"/>
        <w:jc w:val="both"/>
        <w:rPr>
          <w:rFonts w:ascii="Roboto" w:eastAsia="Calibri" w:hAnsi="Roboto" w:cs="Calibri"/>
          <w:bCs/>
          <w:i/>
          <w:iCs/>
        </w:rPr>
      </w:pPr>
      <w:r w:rsidRPr="00F84B58">
        <w:rPr>
          <w:rFonts w:ascii="Roboto" w:eastAsia="Calibri" w:hAnsi="Roboto" w:cs="Calibri"/>
          <w:bCs/>
          <w:i/>
          <w:iCs/>
        </w:rPr>
        <w:t xml:space="preserve">Finish </w:t>
      </w:r>
      <w:r>
        <w:rPr>
          <w:rFonts w:ascii="Roboto" w:eastAsia="Calibri" w:hAnsi="Roboto" w:cs="Calibri"/>
          <w:bCs/>
          <w:i/>
          <w:iCs/>
        </w:rPr>
        <w:t xml:space="preserve">before Comprehensive Exam. Audio books are in </w:t>
      </w:r>
      <w:proofErr w:type="spellStart"/>
      <w:r w:rsidRPr="00846B77">
        <w:rPr>
          <w:rFonts w:ascii="Roboto" w:eastAsia="Calibri" w:hAnsi="Roboto" w:cs="Calibri"/>
          <w:bCs/>
          <w:i/>
          <w:iCs/>
        </w:rPr>
        <w:t>Lab_Resources</w:t>
      </w:r>
      <w:proofErr w:type="spellEnd"/>
      <w:proofErr w:type="gramStart"/>
      <w:r w:rsidRPr="00846B77">
        <w:rPr>
          <w:rFonts w:ascii="Roboto" w:eastAsia="Calibri" w:hAnsi="Roboto" w:cs="Calibri"/>
          <w:bCs/>
          <w:i/>
          <w:iCs/>
        </w:rPr>
        <w:t>\Library\Audiobooks</w:t>
      </w:r>
      <w:proofErr w:type="gramEnd"/>
    </w:p>
    <w:p w14:paraId="79D03799" w14:textId="142893D3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Origin of Species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43F1E902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Comparative Method in Evolutionary Biology</w:t>
      </w:r>
      <w:r>
        <w:rPr>
          <w:rFonts w:ascii="Roboto" w:eastAsia="Calibri" w:hAnsi="Roboto" w:cs="Calibri"/>
        </w:rPr>
        <w:t xml:space="preserve"> by Harvey &amp; Pagel</w:t>
      </w:r>
    </w:p>
    <w:p w14:paraId="3284D874" w14:textId="4242DC3F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9F5043">
        <w:rPr>
          <w:rFonts w:ascii="Roboto" w:eastAsia="Calibri" w:hAnsi="Roboto" w:cs="Calibri"/>
          <w:i/>
          <w:iCs/>
          <w:noProof/>
        </w:rPr>
        <w:t>Chapter 1, An Introduction to the Phylogenetic Comparative Method</w:t>
      </w:r>
      <w:r w:rsidRPr="009F5043">
        <w:rPr>
          <w:rFonts w:ascii="Roboto" w:eastAsia="Calibri" w:hAnsi="Roboto" w:cs="Calibri"/>
          <w:noProof/>
        </w:rPr>
        <w:t xml:space="preserve"> by Emmanuel Paradis  (in Modern Phylogenetic Comparative Methods</w:t>
      </w:r>
      <w:r w:rsidR="00616062">
        <w:rPr>
          <w:rFonts w:ascii="Roboto" w:eastAsia="Calibri" w:hAnsi="Roboto" w:cs="Calibri"/>
          <w:noProof/>
        </w:rPr>
        <w:t>…</w:t>
      </w:r>
      <w:r w:rsidRPr="009F5043">
        <w:rPr>
          <w:rFonts w:ascii="Roboto" w:eastAsia="Calibri" w:hAnsi="Roboto" w:cs="Calibri"/>
          <w:noProof/>
        </w:rPr>
        <w:t>)</w:t>
      </w:r>
    </w:p>
    <w:p w14:paraId="223AD6DB" w14:textId="2F6A5747" w:rsidR="000771D0" w:rsidRPr="000771D0" w:rsidRDefault="000771D0" w:rsidP="000771D0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E20ED2">
        <w:rPr>
          <w:rFonts w:ascii="Roboto" w:eastAsia="Calibri" w:hAnsi="Roboto" w:cs="Calibri"/>
          <w:i/>
          <w:iCs/>
        </w:rPr>
        <w:t>Elements of Style</w:t>
      </w:r>
      <w:r w:rsidRPr="00E20ED2">
        <w:rPr>
          <w:rFonts w:ascii="Roboto" w:eastAsia="Calibri" w:hAnsi="Roboto" w:cs="Calibri"/>
        </w:rPr>
        <w:t xml:space="preserve"> by Strunk and White</w:t>
      </w:r>
    </w:p>
    <w:p w14:paraId="13568A8C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How to Write a Lot (2nd ed)</w:t>
      </w:r>
      <w:r w:rsidRPr="00D7022A">
        <w:rPr>
          <w:rFonts w:ascii="Roboto" w:eastAsia="Calibri" w:hAnsi="Roboto" w:cs="Calibri"/>
        </w:rPr>
        <w:t xml:space="preserve"> by Paul J. Silvia</w:t>
      </w:r>
    </w:p>
    <w:p w14:paraId="7A0DDA26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5610A3">
        <w:rPr>
          <w:rFonts w:ascii="Roboto" w:eastAsia="Calibri" w:hAnsi="Roboto" w:cs="Calibri"/>
          <w:i/>
          <w:iCs/>
        </w:rPr>
        <w:t>The War of Art</w:t>
      </w:r>
      <w:r w:rsidRPr="00D7022A">
        <w:rPr>
          <w:rFonts w:ascii="Roboto" w:eastAsia="Calibri" w:hAnsi="Roboto" w:cs="Calibri"/>
        </w:rPr>
        <w:t xml:space="preserve"> by Steven </w:t>
      </w:r>
      <w:proofErr w:type="spellStart"/>
      <w:r w:rsidRPr="00D7022A">
        <w:rPr>
          <w:rFonts w:ascii="Roboto" w:eastAsia="Calibri" w:hAnsi="Roboto" w:cs="Calibri"/>
        </w:rPr>
        <w:t>Pressfield</w:t>
      </w:r>
      <w:proofErr w:type="spellEnd"/>
    </w:p>
    <w:p w14:paraId="0076D3FA" w14:textId="77777777" w:rsidR="0003754B" w:rsidRPr="00E30C63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Four Thousand Weeks</w:t>
      </w:r>
      <w:r>
        <w:rPr>
          <w:rFonts w:ascii="Roboto" w:eastAsia="Calibri" w:hAnsi="Roboto" w:cs="Calibri"/>
        </w:rPr>
        <w:t xml:space="preserve"> by </w:t>
      </w:r>
      <w:r w:rsidRPr="000E33DF">
        <w:rPr>
          <w:rFonts w:ascii="Roboto" w:eastAsia="Calibri" w:hAnsi="Roboto" w:cs="Calibri"/>
        </w:rPr>
        <w:t>Burkeman</w:t>
      </w:r>
    </w:p>
    <w:p w14:paraId="722767B6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isual Display of Quantitative Information</w:t>
      </w:r>
      <w:r w:rsidRPr="00D7022A">
        <w:rPr>
          <w:rFonts w:ascii="Roboto" w:eastAsia="Calibri" w:hAnsi="Roboto" w:cs="Calibri"/>
        </w:rPr>
        <w:t xml:space="preserve"> (and other books) by Edwards Tufte</w:t>
      </w:r>
    </w:p>
    <w:p w14:paraId="6CC2A999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>Make It Stick: The Science of Successful Learning</w:t>
      </w:r>
      <w:r>
        <w:rPr>
          <w:rFonts w:ascii="Roboto" w:eastAsia="Calibri" w:hAnsi="Roboto" w:cs="Calibri"/>
        </w:rPr>
        <w:t xml:space="preserve"> by Brown, </w:t>
      </w:r>
      <w:r w:rsidRPr="00F84B58">
        <w:rPr>
          <w:rFonts w:ascii="Roboto" w:eastAsia="Calibri" w:hAnsi="Roboto" w:cs="Calibri"/>
        </w:rPr>
        <w:t xml:space="preserve">Roediger, </w:t>
      </w:r>
      <w:r>
        <w:rPr>
          <w:rFonts w:ascii="Roboto" w:eastAsia="Calibri" w:hAnsi="Roboto" w:cs="Calibri"/>
        </w:rPr>
        <w:t xml:space="preserve">&amp; </w:t>
      </w:r>
      <w:r w:rsidRPr="00F84B58">
        <w:rPr>
          <w:rFonts w:ascii="Roboto" w:eastAsia="Calibri" w:hAnsi="Roboto" w:cs="Calibri"/>
        </w:rPr>
        <w:t>Daniel</w:t>
      </w:r>
    </w:p>
    <w:p w14:paraId="4C7BF48D" w14:textId="68688115" w:rsidR="00616062" w:rsidRPr="000771D0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 xml:space="preserve">A PhD Is Not </w:t>
      </w:r>
      <w:proofErr w:type="gramStart"/>
      <w:r w:rsidRPr="00055733">
        <w:rPr>
          <w:rFonts w:ascii="Roboto" w:eastAsia="Calibri" w:hAnsi="Roboto" w:cs="Calibri"/>
          <w:i/>
          <w:iCs/>
        </w:rPr>
        <w:t>Enough!:</w:t>
      </w:r>
      <w:proofErr w:type="gramEnd"/>
      <w:r w:rsidRPr="00055733">
        <w:rPr>
          <w:rFonts w:ascii="Roboto" w:eastAsia="Calibri" w:hAnsi="Roboto" w:cs="Calibri"/>
          <w:i/>
          <w:iCs/>
        </w:rPr>
        <w:t xml:space="preserve"> A Guide to Survival in Science</w:t>
      </w:r>
      <w:r w:rsidRPr="00D7022A">
        <w:rPr>
          <w:rFonts w:ascii="Roboto" w:eastAsia="Calibri" w:hAnsi="Roboto" w:cs="Calibri"/>
        </w:rPr>
        <w:t xml:space="preserve"> by Feibelman</w:t>
      </w:r>
    </w:p>
    <w:p w14:paraId="3B675D31" w14:textId="77777777" w:rsidR="0003754B" w:rsidRPr="00E30C63" w:rsidRDefault="0003754B" w:rsidP="00616062">
      <w:pPr>
        <w:pStyle w:val="ListParagraph"/>
        <w:numPr>
          <w:ilvl w:val="0"/>
          <w:numId w:val="20"/>
        </w:numPr>
        <w:rPr>
          <w:rFonts w:ascii="Roboto" w:eastAsia="Calibri" w:hAnsi="Roboto" w:cs="Calibri"/>
        </w:rPr>
      </w:pPr>
      <w:r w:rsidRPr="00E30C63">
        <w:rPr>
          <w:rFonts w:ascii="Roboto" w:eastAsia="Calibri" w:hAnsi="Roboto" w:cs="Calibri"/>
          <w:i/>
          <w:iCs/>
        </w:rPr>
        <w:t>The Professor Is In: The Essential Guide to Turning Your Ph.D. Into a Job</w:t>
      </w:r>
      <w:r w:rsidRPr="00E30C63">
        <w:rPr>
          <w:rFonts w:ascii="Roboto" w:eastAsia="Calibri" w:hAnsi="Roboto" w:cs="Calibri"/>
        </w:rPr>
        <w:t xml:space="preserve">. By </w:t>
      </w:r>
      <w:proofErr w:type="spellStart"/>
      <w:r w:rsidRPr="00E30C63">
        <w:rPr>
          <w:rFonts w:ascii="Roboto" w:eastAsia="Calibri" w:hAnsi="Roboto" w:cs="Calibri"/>
        </w:rPr>
        <w:t>Kelsky</w:t>
      </w:r>
      <w:proofErr w:type="spellEnd"/>
    </w:p>
    <w:p w14:paraId="452B12ED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Evolutionary Processes From Phylogenies</w:t>
      </w:r>
      <w:r>
        <w:rPr>
          <w:rFonts w:ascii="Roboto" w:eastAsia="Calibri" w:hAnsi="Roboto" w:cs="Calibri"/>
          <w:noProof/>
        </w:rPr>
        <w:t xml:space="preserve"> by </w:t>
      </w:r>
      <w:r w:rsidRPr="0008094D">
        <w:rPr>
          <w:rFonts w:ascii="Roboto" w:eastAsia="Calibri" w:hAnsi="Roboto" w:cs="Calibri"/>
          <w:noProof/>
        </w:rPr>
        <w:t xml:space="preserve">Pagel </w:t>
      </w:r>
      <w:r>
        <w:rPr>
          <w:rFonts w:ascii="Roboto" w:eastAsia="Calibri" w:hAnsi="Roboto" w:cs="Calibri"/>
          <w:noProof/>
        </w:rPr>
        <w:t>(</w:t>
      </w:r>
      <w:r w:rsidRPr="009F5043">
        <w:rPr>
          <w:rFonts w:ascii="Roboto" w:eastAsia="Calibri" w:hAnsi="Roboto" w:cs="Calibri"/>
          <w:noProof/>
        </w:rPr>
        <w:t>Zoologica Scripta</w:t>
      </w:r>
      <w:r>
        <w:rPr>
          <w:rFonts w:ascii="Roboto" w:eastAsia="Calibri" w:hAnsi="Roboto" w:cs="Calibri"/>
          <w:noProof/>
        </w:rPr>
        <w:t xml:space="preserve"> </w:t>
      </w:r>
      <w:r w:rsidRPr="0008094D">
        <w:rPr>
          <w:rFonts w:ascii="Roboto" w:eastAsia="Calibri" w:hAnsi="Roboto" w:cs="Calibri"/>
          <w:noProof/>
        </w:rPr>
        <w:t>199</w:t>
      </w:r>
      <w:r>
        <w:rPr>
          <w:rFonts w:ascii="Roboto" w:eastAsia="Calibri" w:hAnsi="Roboto" w:cs="Calibri"/>
          <w:noProof/>
        </w:rPr>
        <w:t>7)</w:t>
      </w:r>
    </w:p>
    <w:p w14:paraId="2081E70A" w14:textId="77777777" w:rsidR="0003754B" w:rsidRPr="004843CA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the Historical Patterns of Biological Evolution</w:t>
      </w:r>
      <w:r w:rsidRPr="004843CA">
        <w:rPr>
          <w:rFonts w:ascii="Roboto" w:eastAsia="Calibri" w:hAnsi="Roboto" w:cs="Calibri"/>
          <w:noProof/>
        </w:rPr>
        <w:t xml:space="preserve"> by Pagel (Nature, 1999)</w:t>
      </w:r>
    </w:p>
    <w:p w14:paraId="3289356A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C552C3">
        <w:rPr>
          <w:rFonts w:ascii="Roboto" w:eastAsia="Calibri" w:hAnsi="Roboto" w:cs="Calibri"/>
          <w:i/>
          <w:iCs/>
          <w:noProof/>
        </w:rPr>
        <w:t>The Seven Deadly Sins of Comparative Analysis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Freckleton (JEvoBio, 2009)</w:t>
      </w:r>
    </w:p>
    <w:p w14:paraId="54D2E19F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9E7089">
        <w:rPr>
          <w:rFonts w:ascii="Roboto" w:eastAsia="Calibri" w:hAnsi="Roboto" w:cs="Calibri"/>
          <w:i/>
          <w:iCs/>
          <w:noProof/>
        </w:rPr>
        <w:t>Tidy Data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Wickham</w:t>
      </w:r>
      <w:r>
        <w:rPr>
          <w:rFonts w:ascii="Roboto" w:eastAsia="Calibri" w:hAnsi="Roboto" w:cs="Calibri"/>
          <w:noProof/>
        </w:rPr>
        <w:t xml:space="preserve"> (</w:t>
      </w:r>
      <w:r w:rsidRPr="001154E7">
        <w:rPr>
          <w:rFonts w:ascii="Roboto" w:eastAsia="Calibri" w:hAnsi="Roboto" w:cs="Calibri"/>
          <w:noProof/>
        </w:rPr>
        <w:t>Journal of Statistical Software</w:t>
      </w:r>
      <w:r>
        <w:rPr>
          <w:rFonts w:ascii="Roboto" w:eastAsia="Calibri" w:hAnsi="Roboto" w:cs="Calibri"/>
          <w:noProof/>
        </w:rPr>
        <w:t xml:space="preserve">, </w:t>
      </w:r>
      <w:r w:rsidRPr="001154E7">
        <w:rPr>
          <w:rFonts w:ascii="Roboto" w:eastAsia="Calibri" w:hAnsi="Roboto" w:cs="Calibri"/>
          <w:noProof/>
        </w:rPr>
        <w:t>2014</w:t>
      </w:r>
      <w:r>
        <w:rPr>
          <w:rFonts w:ascii="Roboto" w:eastAsia="Calibri" w:hAnsi="Roboto" w:cs="Calibri"/>
          <w:noProof/>
        </w:rPr>
        <w:t>)</w:t>
      </w:r>
    </w:p>
    <w:p w14:paraId="392680DB" w14:textId="010F76C6" w:rsidR="0003754B" w:rsidRPr="00F84B58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  <w:noProof/>
        </w:rPr>
      </w:pPr>
      <w:r w:rsidRPr="00260214">
        <w:rPr>
          <w:rFonts w:ascii="Roboto" w:eastAsia="Calibri" w:hAnsi="Roboto" w:cs="Calibri"/>
          <w:i/>
          <w:iCs/>
          <w:noProof/>
        </w:rPr>
        <w:t>Ten Simple Rules for Effective Statistical Practice</w:t>
      </w:r>
      <w:r w:rsidRPr="00260214">
        <w:rPr>
          <w:rFonts w:ascii="Roboto" w:eastAsia="Calibri" w:hAnsi="Roboto" w:cs="Calibri"/>
          <w:noProof/>
        </w:rPr>
        <w:t xml:space="preserve"> by Kass et al. (PLOS Comp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Bio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2016)</w:t>
      </w:r>
    </w:p>
    <w:p w14:paraId="152A2136" w14:textId="77777777" w:rsidR="0003754B" w:rsidRPr="00D7022A" w:rsidRDefault="0003754B" w:rsidP="0003754B">
      <w:pPr>
        <w:jc w:val="both"/>
        <w:rPr>
          <w:rFonts w:ascii="Roboto" w:eastAsia="Calibri" w:hAnsi="Roboto" w:cs="Calibri"/>
        </w:rPr>
      </w:pPr>
    </w:p>
    <w:p w14:paraId="0C48CB51" w14:textId="5670258D" w:rsidR="0003754B" w:rsidRPr="00A3215F" w:rsidRDefault="0003754B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Recommended Reading</w:t>
      </w:r>
    </w:p>
    <w:p w14:paraId="5FACACD4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oyage of the Beagle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09855CCB" w14:textId="77777777" w:rsidR="0003754B" w:rsidRPr="00D7022A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Surely You Must Be Joking Mr. Feynman</w:t>
      </w:r>
      <w:r w:rsidRPr="00D7022A">
        <w:rPr>
          <w:rFonts w:ascii="Roboto" w:eastAsia="Calibri" w:hAnsi="Roboto" w:cs="Calibri"/>
        </w:rPr>
        <w:t xml:space="preserve"> by Richard Feynman</w:t>
      </w:r>
    </w:p>
    <w:p w14:paraId="712EF011" w14:textId="77777777" w:rsidR="0003754B" w:rsidRPr="00D7022A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Philosophical Breakfast Club</w:t>
      </w:r>
      <w:r w:rsidRPr="00D7022A">
        <w:rPr>
          <w:rFonts w:ascii="Roboto" w:eastAsia="Calibri" w:hAnsi="Roboto" w:cs="Calibri"/>
        </w:rPr>
        <w:t xml:space="preserve"> by Laura Snyder</w:t>
      </w:r>
    </w:p>
    <w:p w14:paraId="30BCC31F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The Theory That Would Not Die</w:t>
      </w:r>
      <w:r w:rsidRPr="00D7022A">
        <w:rPr>
          <w:rFonts w:ascii="Roboto" w:eastAsia="Calibri" w:hAnsi="Roboto" w:cs="Calibri"/>
        </w:rPr>
        <w:t xml:space="preserve"> by Sharon Bertsch McGrayne</w:t>
      </w:r>
    </w:p>
    <w:p w14:paraId="54965B58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Invention of Nature: Alexander von Humboldt's New World</w:t>
      </w:r>
      <w:r>
        <w:rPr>
          <w:rFonts w:ascii="Roboto" w:eastAsia="Calibri" w:hAnsi="Roboto" w:cs="Calibri"/>
        </w:rPr>
        <w:t xml:space="preserve"> by </w:t>
      </w:r>
      <w:r w:rsidRPr="0008094D">
        <w:rPr>
          <w:rFonts w:ascii="Roboto" w:eastAsia="Calibri" w:hAnsi="Roboto" w:cs="Calibri"/>
        </w:rPr>
        <w:t>Andrea Wulf</w:t>
      </w:r>
      <w:bookmarkStart w:id="1" w:name="_gjdgxs" w:colFirst="0" w:colLast="0"/>
      <w:bookmarkEnd w:id="1"/>
    </w:p>
    <w:p w14:paraId="273B2C11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>Enlightenment Now</w:t>
      </w:r>
      <w:r>
        <w:rPr>
          <w:rFonts w:ascii="Roboto" w:eastAsia="Calibri" w:hAnsi="Roboto" w:cs="Calibri"/>
        </w:rPr>
        <w:t xml:space="preserve"> by Stephen Pinker</w:t>
      </w:r>
    </w:p>
    <w:p w14:paraId="79DCAE7C" w14:textId="77777777" w:rsidR="00AA7184" w:rsidRPr="00E30C63" w:rsidRDefault="00AA7184" w:rsidP="00AA7184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 xml:space="preserve">Calling </w:t>
      </w:r>
      <w:proofErr w:type="gramStart"/>
      <w:r w:rsidRPr="00846B77">
        <w:rPr>
          <w:rFonts w:ascii="Roboto" w:eastAsia="Calibri" w:hAnsi="Roboto" w:cs="Calibri"/>
          <w:i/>
          <w:iCs/>
        </w:rPr>
        <w:t>Bullshit</w:t>
      </w:r>
      <w:proofErr w:type="gramEnd"/>
      <w:r>
        <w:rPr>
          <w:rFonts w:ascii="Roboto" w:eastAsia="Calibri" w:hAnsi="Roboto" w:cs="Calibri"/>
        </w:rPr>
        <w:t xml:space="preserve"> by Jevin West</w:t>
      </w:r>
    </w:p>
    <w:p w14:paraId="45CA383F" w14:textId="77777777" w:rsidR="00AA7184" w:rsidRDefault="00AA7184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</w:p>
    <w:p w14:paraId="24164DA3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18047B">
        <w:rPr>
          <w:rFonts w:ascii="Roboto" w:eastAsia="Calibri" w:hAnsi="Roboto" w:cs="Calibri"/>
          <w:i/>
          <w:iCs/>
        </w:rPr>
        <w:t xml:space="preserve">Range </w:t>
      </w:r>
      <w:r w:rsidRPr="0018047B">
        <w:rPr>
          <w:rFonts w:ascii="Roboto" w:eastAsia="Calibri" w:hAnsi="Roboto" w:cs="Calibri"/>
        </w:rPr>
        <w:t>by David Epstein</w:t>
      </w:r>
    </w:p>
    <w:p w14:paraId="677BDA26" w14:textId="798BB6B0" w:rsidR="000771D0" w:rsidRPr="000771D0" w:rsidRDefault="000771D0" w:rsidP="000771D0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Writing Science: How to Write Papers That Get Cited and Proposals That Get Funded</w:t>
      </w:r>
      <w:r w:rsidRPr="00D7022A">
        <w:rPr>
          <w:rFonts w:ascii="Roboto" w:eastAsia="Calibri" w:hAnsi="Roboto" w:cs="Calibri"/>
        </w:rPr>
        <w:t xml:space="preserve"> by Joshua Schimel.</w:t>
      </w:r>
    </w:p>
    <w:p w14:paraId="4CD6B722" w14:textId="77777777" w:rsidR="00E20ED2" w:rsidRPr="00E20ED2" w:rsidRDefault="00E20ED2" w:rsidP="00E20ED2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E20ED2">
        <w:rPr>
          <w:rFonts w:ascii="Roboto" w:eastAsia="Calibri" w:hAnsi="Roboto" w:cs="Calibri"/>
          <w:i/>
          <w:iCs/>
        </w:rPr>
        <w:t>On Writing Well: The Classic Guide to Writing Nonfiction</w:t>
      </w:r>
      <w:r w:rsidRPr="00E20ED2">
        <w:rPr>
          <w:rFonts w:ascii="Roboto" w:eastAsia="Calibri" w:hAnsi="Roboto" w:cs="Calibri"/>
        </w:rPr>
        <w:t xml:space="preserve"> by Zinsser</w:t>
      </w:r>
    </w:p>
    <w:p w14:paraId="06AD284E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F84B58">
        <w:rPr>
          <w:rFonts w:ascii="Roboto" w:eastAsia="Calibri" w:hAnsi="Roboto" w:cs="Calibri"/>
          <w:i/>
          <w:iCs/>
        </w:rPr>
        <w:t>Never Finished</w:t>
      </w:r>
      <w:r>
        <w:rPr>
          <w:rFonts w:ascii="Roboto" w:eastAsia="Calibri" w:hAnsi="Roboto" w:cs="Calibri"/>
        </w:rPr>
        <w:t xml:space="preserve"> by David Goggins</w:t>
      </w:r>
    </w:p>
    <w:p w14:paraId="3BEFF3C1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F84B58">
        <w:rPr>
          <w:rFonts w:ascii="Roboto" w:eastAsia="Calibri" w:hAnsi="Roboto" w:cs="Calibri"/>
          <w:i/>
          <w:iCs/>
        </w:rPr>
        <w:t>Winning</w:t>
      </w:r>
      <w:r>
        <w:rPr>
          <w:rFonts w:ascii="Roboto" w:eastAsia="Calibri" w:hAnsi="Roboto" w:cs="Calibri"/>
        </w:rPr>
        <w:t xml:space="preserve"> by Tim Grover</w:t>
      </w:r>
    </w:p>
    <w:p w14:paraId="005E3D52" w14:textId="493DE322" w:rsidR="00041D83" w:rsidRPr="00616062" w:rsidRDefault="0003754B" w:rsidP="00616062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Tenure Hacks by </w:t>
      </w:r>
      <w:r w:rsidR="00E87CC2">
        <w:rPr>
          <w:rFonts w:ascii="Roboto" w:eastAsia="Calibri" w:hAnsi="Roboto" w:cs="Calibri"/>
        </w:rPr>
        <w:t>Russel James</w:t>
      </w:r>
    </w:p>
    <w:sectPr w:rsidR="00041D83" w:rsidRPr="00616062" w:rsidSect="000F1BD4">
      <w:footerReference w:type="even" r:id="rId9"/>
      <w:footerReference w:type="default" r:id="rId10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CFCA1" w14:textId="77777777" w:rsidR="00B64973" w:rsidRDefault="00B64973">
      <w:r>
        <w:separator/>
      </w:r>
    </w:p>
  </w:endnote>
  <w:endnote w:type="continuationSeparator" w:id="0">
    <w:p w14:paraId="1A5C6B54" w14:textId="77777777" w:rsidR="00B64973" w:rsidRDefault="00B64973">
      <w:r>
        <w:continuationSeparator/>
      </w:r>
    </w:p>
  </w:endnote>
  <w:endnote w:type="continuationNotice" w:id="1">
    <w:p w14:paraId="79AFE872" w14:textId="77777777" w:rsidR="00B64973" w:rsidRDefault="00B649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BADBF" w14:textId="77777777" w:rsidR="00B64973" w:rsidRDefault="00B64973">
      <w:r>
        <w:separator/>
      </w:r>
    </w:p>
  </w:footnote>
  <w:footnote w:type="continuationSeparator" w:id="0">
    <w:p w14:paraId="0FF0F062" w14:textId="77777777" w:rsidR="00B64973" w:rsidRDefault="00B64973">
      <w:r>
        <w:continuationSeparator/>
      </w:r>
    </w:p>
  </w:footnote>
  <w:footnote w:type="continuationNotice" w:id="1">
    <w:p w14:paraId="7B0B4CAF" w14:textId="77777777" w:rsidR="00B64973" w:rsidRDefault="00B649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309D6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4" w15:restartNumberingAfterBreak="0">
    <w:nsid w:val="21F73EA0"/>
    <w:multiLevelType w:val="multilevel"/>
    <w:tmpl w:val="8340A7D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0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14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15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16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19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96122259">
    <w:abstractNumId w:val="19"/>
  </w:num>
  <w:num w:numId="2" w16cid:durableId="1854489251">
    <w:abstractNumId w:val="7"/>
  </w:num>
  <w:num w:numId="3" w16cid:durableId="1946960194">
    <w:abstractNumId w:val="10"/>
  </w:num>
  <w:num w:numId="4" w16cid:durableId="773478202">
    <w:abstractNumId w:val="8"/>
  </w:num>
  <w:num w:numId="5" w16cid:durableId="822089413">
    <w:abstractNumId w:val="4"/>
  </w:num>
  <w:num w:numId="6" w16cid:durableId="1603417659">
    <w:abstractNumId w:val="5"/>
  </w:num>
  <w:num w:numId="7" w16cid:durableId="387268162">
    <w:abstractNumId w:val="11"/>
  </w:num>
  <w:num w:numId="8" w16cid:durableId="1153254099">
    <w:abstractNumId w:val="9"/>
  </w:num>
  <w:num w:numId="9" w16cid:durableId="1985767430">
    <w:abstractNumId w:val="1"/>
  </w:num>
  <w:num w:numId="10" w16cid:durableId="988943934">
    <w:abstractNumId w:val="15"/>
  </w:num>
  <w:num w:numId="11" w16cid:durableId="1425958353">
    <w:abstractNumId w:val="14"/>
  </w:num>
  <w:num w:numId="12" w16cid:durableId="2005668133">
    <w:abstractNumId w:val="12"/>
  </w:num>
  <w:num w:numId="13" w16cid:durableId="672416905">
    <w:abstractNumId w:val="17"/>
  </w:num>
  <w:num w:numId="14" w16cid:durableId="396828336">
    <w:abstractNumId w:val="16"/>
  </w:num>
  <w:num w:numId="15" w16cid:durableId="565994225">
    <w:abstractNumId w:val="13"/>
  </w:num>
  <w:num w:numId="16" w16cid:durableId="1858079553">
    <w:abstractNumId w:val="3"/>
  </w:num>
  <w:num w:numId="17" w16cid:durableId="199049583">
    <w:abstractNumId w:val="18"/>
  </w:num>
  <w:num w:numId="18" w16cid:durableId="1147284630">
    <w:abstractNumId w:val="6"/>
  </w:num>
  <w:num w:numId="19" w16cid:durableId="782041960">
    <w:abstractNumId w:val="0"/>
  </w:num>
  <w:num w:numId="20" w16cid:durableId="711225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Mq4FAFq5rH0tAAAA"/>
    <w:docVar w:name="StyleGuidePreference" w:val="0"/>
    <w:docVar w:name="UniqueDocId" w:val="fc7ba2e7-5236-46a6-a2c5-dd5f6951830e"/>
  </w:docVars>
  <w:rsids>
    <w:rsidRoot w:val="00041D83"/>
    <w:rsid w:val="000057F1"/>
    <w:rsid w:val="0003754B"/>
    <w:rsid w:val="00041D83"/>
    <w:rsid w:val="0004287F"/>
    <w:rsid w:val="000700BB"/>
    <w:rsid w:val="000771D0"/>
    <w:rsid w:val="000803FB"/>
    <w:rsid w:val="00080EDA"/>
    <w:rsid w:val="0008341F"/>
    <w:rsid w:val="00084AA2"/>
    <w:rsid w:val="000A4450"/>
    <w:rsid w:val="000B030F"/>
    <w:rsid w:val="000E05C9"/>
    <w:rsid w:val="000E44F0"/>
    <w:rsid w:val="000F1BD4"/>
    <w:rsid w:val="0013148E"/>
    <w:rsid w:val="00146F7B"/>
    <w:rsid w:val="00193473"/>
    <w:rsid w:val="001D7099"/>
    <w:rsid w:val="00204CDA"/>
    <w:rsid w:val="00215414"/>
    <w:rsid w:val="00215CF5"/>
    <w:rsid w:val="00246265"/>
    <w:rsid w:val="002517F7"/>
    <w:rsid w:val="00255BB4"/>
    <w:rsid w:val="00270621"/>
    <w:rsid w:val="002B51AE"/>
    <w:rsid w:val="002F682E"/>
    <w:rsid w:val="00300F4B"/>
    <w:rsid w:val="0030131F"/>
    <w:rsid w:val="00323BF6"/>
    <w:rsid w:val="00331898"/>
    <w:rsid w:val="00333EF7"/>
    <w:rsid w:val="00341346"/>
    <w:rsid w:val="00373E9B"/>
    <w:rsid w:val="003876FF"/>
    <w:rsid w:val="003A2C4B"/>
    <w:rsid w:val="003C1520"/>
    <w:rsid w:val="003C42C7"/>
    <w:rsid w:val="003D03F0"/>
    <w:rsid w:val="003D1AA7"/>
    <w:rsid w:val="003D6FC8"/>
    <w:rsid w:val="00433C69"/>
    <w:rsid w:val="00435692"/>
    <w:rsid w:val="004B1542"/>
    <w:rsid w:val="004B1718"/>
    <w:rsid w:val="004C3530"/>
    <w:rsid w:val="004F40FC"/>
    <w:rsid w:val="00541771"/>
    <w:rsid w:val="00572186"/>
    <w:rsid w:val="0057518B"/>
    <w:rsid w:val="005A2B8D"/>
    <w:rsid w:val="005B236D"/>
    <w:rsid w:val="005D5B9F"/>
    <w:rsid w:val="006015A6"/>
    <w:rsid w:val="00616062"/>
    <w:rsid w:val="006474A6"/>
    <w:rsid w:val="00647EBA"/>
    <w:rsid w:val="00652E30"/>
    <w:rsid w:val="00654B98"/>
    <w:rsid w:val="00655841"/>
    <w:rsid w:val="00655B77"/>
    <w:rsid w:val="00670B4E"/>
    <w:rsid w:val="00670F42"/>
    <w:rsid w:val="00677291"/>
    <w:rsid w:val="00682954"/>
    <w:rsid w:val="00693A95"/>
    <w:rsid w:val="00697860"/>
    <w:rsid w:val="006B271B"/>
    <w:rsid w:val="006C0645"/>
    <w:rsid w:val="006C461C"/>
    <w:rsid w:val="00704C5E"/>
    <w:rsid w:val="00707173"/>
    <w:rsid w:val="0076087D"/>
    <w:rsid w:val="00760A5E"/>
    <w:rsid w:val="00775C12"/>
    <w:rsid w:val="0077721C"/>
    <w:rsid w:val="00791812"/>
    <w:rsid w:val="007D1E78"/>
    <w:rsid w:val="00815DFF"/>
    <w:rsid w:val="008374EB"/>
    <w:rsid w:val="008661BE"/>
    <w:rsid w:val="00866742"/>
    <w:rsid w:val="00874122"/>
    <w:rsid w:val="00885ED1"/>
    <w:rsid w:val="008C4C70"/>
    <w:rsid w:val="008E1EB3"/>
    <w:rsid w:val="008F64A0"/>
    <w:rsid w:val="0094657A"/>
    <w:rsid w:val="009872F9"/>
    <w:rsid w:val="009F1954"/>
    <w:rsid w:val="00A41F78"/>
    <w:rsid w:val="00A73694"/>
    <w:rsid w:val="00A91857"/>
    <w:rsid w:val="00AA1D21"/>
    <w:rsid w:val="00AA7184"/>
    <w:rsid w:val="00AE109A"/>
    <w:rsid w:val="00B22800"/>
    <w:rsid w:val="00B52F16"/>
    <w:rsid w:val="00B64973"/>
    <w:rsid w:val="00B8441D"/>
    <w:rsid w:val="00BD007B"/>
    <w:rsid w:val="00BD324A"/>
    <w:rsid w:val="00BE245A"/>
    <w:rsid w:val="00BF7AE1"/>
    <w:rsid w:val="00C0433E"/>
    <w:rsid w:val="00C44295"/>
    <w:rsid w:val="00C444E2"/>
    <w:rsid w:val="00C720FD"/>
    <w:rsid w:val="00C90C7C"/>
    <w:rsid w:val="00CD7DC5"/>
    <w:rsid w:val="00CE2D3F"/>
    <w:rsid w:val="00D0262A"/>
    <w:rsid w:val="00D07139"/>
    <w:rsid w:val="00D66F57"/>
    <w:rsid w:val="00D7022A"/>
    <w:rsid w:val="00D86B8C"/>
    <w:rsid w:val="00D94C76"/>
    <w:rsid w:val="00DA07F9"/>
    <w:rsid w:val="00E156E4"/>
    <w:rsid w:val="00E20ED2"/>
    <w:rsid w:val="00E31D34"/>
    <w:rsid w:val="00E32323"/>
    <w:rsid w:val="00E87CC2"/>
    <w:rsid w:val="00EB1148"/>
    <w:rsid w:val="00EC4386"/>
    <w:rsid w:val="00EC6279"/>
    <w:rsid w:val="00EE173D"/>
    <w:rsid w:val="00F213C4"/>
    <w:rsid w:val="00F245CE"/>
    <w:rsid w:val="00F378F2"/>
    <w:rsid w:val="00F45651"/>
    <w:rsid w:val="00F56D62"/>
    <w:rsid w:val="00F943F8"/>
    <w:rsid w:val="00FD6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1A683442-B893-4A63-B8B3-A7B7A2A3B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styleId="FollowedHyperlink">
    <w:name w:val="FollowedHyperlink"/>
    <w:basedOn w:val="DefaultParagraphFont"/>
    <w:uiPriority w:val="99"/>
    <w:semiHidden/>
    <w:unhideWhenUsed/>
    <w:rsid w:val="00C720F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3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FE5176-7B2B-46E5-B5C1-41C91B673B69}">
  <we:reference id="a77fdc69-cec4-875a-9e32-581256c802c7" version="4.2.0.0" store="EXCatalog" storeType="EXCatalog"/>
  <we:alternateReferences>
    <we:reference id="WA104218065" version="4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24</TotalTime>
  <Pages>2</Pages>
  <Words>77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Links>
    <vt:vector size="12" baseType="variant"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gan, Christopher</dc:creator>
  <cp:keywords/>
  <cp:lastModifiedBy>Organ, Christopher</cp:lastModifiedBy>
  <cp:revision>95</cp:revision>
  <dcterms:created xsi:type="dcterms:W3CDTF">2019-11-24T13:35:00Z</dcterms:created>
  <dcterms:modified xsi:type="dcterms:W3CDTF">2023-09-25T15:29:00Z</dcterms:modified>
</cp:coreProperties>
</file>